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66BF" w:rsidRPr="00B459A4" w:rsidRDefault="001C75BB" w:rsidP="00910751">
      <w:pPr>
        <w:pStyle w:val="NoSpacing"/>
        <w:rPr>
          <w:rFonts w:cstheme="minorHAnsi"/>
          <w:b/>
          <w:bCs/>
          <w:sz w:val="36"/>
          <w:szCs w:val="36"/>
        </w:rPr>
      </w:pPr>
      <w:bookmarkStart w:id="0" w:name="_GoBack"/>
      <w:bookmarkEnd w:id="0"/>
      <w:r>
        <w:rPr>
          <w:rFonts w:cstheme="minorHAnsi"/>
          <w:b/>
          <w:bCs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246380</wp:posOffset>
                </wp:positionV>
                <wp:extent cx="6400800" cy="0"/>
                <wp:effectExtent l="19050" t="17780" r="19050" b="2032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00800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.75pt;margin-top:19.4pt;width:7in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" strokecolor="#548dd4 [1951]" strokeweight="2.5pt">
                <v:shadow color="#868686"/>
              </v:shape>
            </w:pict>
          </mc:Fallback>
        </mc:AlternateContent>
      </w:r>
      <w:r w:rsidR="00910751" w:rsidRPr="00B459A4">
        <w:rPr>
          <w:rFonts w:cstheme="minorHAnsi"/>
          <w:b/>
          <w:bCs/>
          <w:sz w:val="36"/>
          <w:szCs w:val="36"/>
        </w:rPr>
        <w:t>Mohammad Nasim Imtiaz Khan</w:t>
      </w:r>
    </w:p>
    <w:p w:rsidR="001F5D40" w:rsidRPr="00B459A4" w:rsidRDefault="001F5D40" w:rsidP="001F5D40">
      <w:pPr>
        <w:pStyle w:val="NoSpacing"/>
        <w:rPr>
          <w:rFonts w:cstheme="minorHAnsi"/>
        </w:rPr>
      </w:pPr>
      <w:r w:rsidRPr="00B459A4">
        <w:rPr>
          <w:rFonts w:cstheme="minorHAnsi"/>
        </w:rPr>
        <w:t xml:space="preserve">10 Vairo Blvd, Apt 21A, State College, Pennsylvania-16803. Phone No.: +1-813-204-0617. </w:t>
      </w:r>
    </w:p>
    <w:p w:rsidR="001F5D40" w:rsidRPr="007D2F76" w:rsidRDefault="001F5D40" w:rsidP="001F5D40">
      <w:pPr>
        <w:pStyle w:val="NoSpacing"/>
        <w:rPr>
          <w:rFonts w:cstheme="minorHAnsi"/>
        </w:rPr>
      </w:pPr>
      <w:r w:rsidRPr="00B459A4">
        <w:rPr>
          <w:rFonts w:cstheme="minorHAnsi"/>
        </w:rPr>
        <w:t xml:space="preserve">Email: </w:t>
      </w:r>
      <w:hyperlink r:id="rId7" w:history="1">
        <w:r w:rsidRPr="007D2F76">
          <w:rPr>
            <w:rStyle w:val="Hyperlink"/>
            <w:rFonts w:cstheme="minorHAnsi"/>
            <w:color w:val="002060"/>
            <w:u w:val="none"/>
          </w:rPr>
          <w:t>muk392@psu.edu</w:t>
        </w:r>
      </w:hyperlink>
      <w:r w:rsidRPr="007D2F76">
        <w:rPr>
          <w:rFonts w:cstheme="minorHAnsi"/>
          <w:color w:val="002060"/>
        </w:rPr>
        <w:t>.</w:t>
      </w:r>
      <w:r w:rsidRPr="00B459A4">
        <w:rPr>
          <w:rFonts w:cstheme="minorHAnsi"/>
        </w:rPr>
        <w:t xml:space="preserve"> </w:t>
      </w:r>
      <w:r w:rsidR="00E960B0">
        <w:rPr>
          <w:rFonts w:cstheme="minorHAnsi"/>
        </w:rPr>
        <w:t>LinkedIn:</w:t>
      </w:r>
      <w:r w:rsidRPr="007D2F76">
        <w:rPr>
          <w:rFonts w:cstheme="minorHAnsi"/>
          <w:color w:val="002060"/>
        </w:rPr>
        <w:t xml:space="preserve"> </w:t>
      </w:r>
      <w:hyperlink r:id="rId8" w:history="1">
        <w:r w:rsidRPr="007D2F76">
          <w:rPr>
            <w:rStyle w:val="Hyperlink"/>
            <w:rFonts w:cstheme="minorHAnsi"/>
            <w:color w:val="002060"/>
            <w:u w:val="none"/>
          </w:rPr>
          <w:t>bd.linkedin.com/in/md-nasim-imtiaz-khan-9889a079</w:t>
        </w:r>
      </w:hyperlink>
    </w:p>
    <w:p w:rsidR="001F5D40" w:rsidRPr="00B459A4" w:rsidRDefault="00790C51" w:rsidP="001F5D40">
      <w:pPr>
        <w:pStyle w:val="NoSpacing"/>
        <w:spacing w:before="120"/>
        <w:rPr>
          <w:rFonts w:cstheme="minorHAnsi"/>
          <w:u w:val="single"/>
        </w:rPr>
      </w:pPr>
      <w:r w:rsidRPr="00B459A4">
        <w:rPr>
          <w:rFonts w:cstheme="minorHAnsi"/>
          <w:u w:val="single"/>
        </w:rPr>
        <w:t>Research Interest:</w:t>
      </w:r>
    </w:p>
    <w:p w:rsidR="001F5D40" w:rsidRPr="00B459A4" w:rsidRDefault="00FA69B9" w:rsidP="001F5D40">
      <w:pPr>
        <w:pStyle w:val="NoSpacing"/>
        <w:rPr>
          <w:rFonts w:cstheme="minorHAnsi"/>
        </w:rPr>
      </w:pPr>
      <w:r w:rsidRPr="00B459A4">
        <w:rPr>
          <w:rFonts w:cstheme="minorHAnsi"/>
        </w:rPr>
        <w:t>My Research is focused towards</w:t>
      </w:r>
      <w:r w:rsidR="001F5D40" w:rsidRPr="00B459A4">
        <w:rPr>
          <w:rFonts w:cstheme="minorHAnsi"/>
        </w:rPr>
        <w:t xml:space="preserve"> security and privacy</w:t>
      </w:r>
      <w:r w:rsidRPr="00B459A4">
        <w:rPr>
          <w:rFonts w:cstheme="minorHAnsi"/>
        </w:rPr>
        <w:t xml:space="preserve"> issues</w:t>
      </w:r>
      <w:r w:rsidR="001F5D40" w:rsidRPr="00B459A4">
        <w:rPr>
          <w:rFonts w:cstheme="minorHAnsi"/>
        </w:rPr>
        <w:t xml:space="preserve"> of</w:t>
      </w:r>
      <w:r w:rsidRPr="00B459A4">
        <w:rPr>
          <w:rFonts w:cstheme="minorHAnsi"/>
        </w:rPr>
        <w:t xml:space="preserve"> emerging</w:t>
      </w:r>
      <w:r w:rsidR="001F5D40" w:rsidRPr="00B459A4">
        <w:rPr>
          <w:rFonts w:cstheme="minorHAnsi"/>
        </w:rPr>
        <w:t xml:space="preserve"> Non-Volatile Memory.</w:t>
      </w:r>
    </w:p>
    <w:p w:rsidR="00F529D6" w:rsidRPr="00B459A4" w:rsidRDefault="00790C51" w:rsidP="00917F41">
      <w:pPr>
        <w:pStyle w:val="NoSpacing"/>
        <w:spacing w:before="120"/>
        <w:rPr>
          <w:rFonts w:cstheme="minorHAnsi"/>
          <w:u w:val="single"/>
        </w:rPr>
      </w:pPr>
      <w:r w:rsidRPr="00B459A4">
        <w:rPr>
          <w:rFonts w:cstheme="minorHAnsi"/>
          <w:u w:val="single"/>
        </w:rPr>
        <w:t>Education:</w:t>
      </w:r>
    </w:p>
    <w:p w:rsidR="00790C51" w:rsidRPr="00B459A4" w:rsidRDefault="00790C51" w:rsidP="00B459A4">
      <w:pPr>
        <w:pStyle w:val="NoSpacing"/>
        <w:numPr>
          <w:ilvl w:val="0"/>
          <w:numId w:val="17"/>
        </w:numPr>
        <w:tabs>
          <w:tab w:val="left" w:pos="270"/>
          <w:tab w:val="left" w:pos="360"/>
        </w:tabs>
        <w:ind w:left="0" w:firstLine="0"/>
        <w:rPr>
          <w:rFonts w:cstheme="minorHAnsi"/>
          <w:u w:val="single"/>
        </w:rPr>
      </w:pPr>
      <w:r w:rsidRPr="00B459A4">
        <w:rPr>
          <w:rFonts w:cstheme="minorHAnsi"/>
        </w:rPr>
        <w:t>Ph.D. in EE, Pennsylvania State University, (</w:t>
      </w:r>
      <w:r w:rsidR="00BB32C4">
        <w:rPr>
          <w:rFonts w:cstheme="minorHAnsi"/>
        </w:rPr>
        <w:t>Fall</w:t>
      </w:r>
      <w:r w:rsidRPr="00B459A4">
        <w:rPr>
          <w:rFonts w:cstheme="minorHAnsi"/>
        </w:rPr>
        <w:t xml:space="preserve"> 2016-current). </w:t>
      </w:r>
    </w:p>
    <w:p w:rsidR="00790C51" w:rsidRPr="00B459A4" w:rsidRDefault="00790C51" w:rsidP="00790C51">
      <w:pPr>
        <w:pStyle w:val="NoSpacing"/>
        <w:numPr>
          <w:ilvl w:val="0"/>
          <w:numId w:val="17"/>
        </w:numPr>
        <w:tabs>
          <w:tab w:val="left" w:pos="270"/>
        </w:tabs>
        <w:ind w:left="0" w:firstLine="0"/>
        <w:rPr>
          <w:rFonts w:cstheme="minorHAnsi"/>
          <w:u w:val="single"/>
        </w:rPr>
      </w:pPr>
      <w:r w:rsidRPr="00B459A4">
        <w:rPr>
          <w:rFonts w:cstheme="minorHAnsi"/>
        </w:rPr>
        <w:t>Ph.D. in CSE, University of South Florida, (</w:t>
      </w:r>
      <w:r w:rsidR="00BB32C4">
        <w:rPr>
          <w:rFonts w:cstheme="minorHAnsi"/>
        </w:rPr>
        <w:t>Spring</w:t>
      </w:r>
      <w:r w:rsidRPr="00B459A4">
        <w:rPr>
          <w:rFonts w:cstheme="minorHAnsi"/>
        </w:rPr>
        <w:t xml:space="preserve"> 2016 – Fall 2016), GPA of 4.0</w:t>
      </w:r>
      <w:r w:rsidR="007D2F76">
        <w:rPr>
          <w:rFonts w:cstheme="minorHAnsi"/>
        </w:rPr>
        <w:t>/4.0. (transfer)</w:t>
      </w:r>
    </w:p>
    <w:p w:rsidR="00790C51" w:rsidRPr="00B459A4" w:rsidRDefault="00790C51" w:rsidP="00790C51">
      <w:pPr>
        <w:pStyle w:val="NoSpacing"/>
        <w:numPr>
          <w:ilvl w:val="0"/>
          <w:numId w:val="17"/>
        </w:numPr>
        <w:tabs>
          <w:tab w:val="left" w:pos="270"/>
        </w:tabs>
        <w:ind w:left="0" w:firstLine="0"/>
        <w:rPr>
          <w:rFonts w:cstheme="minorHAnsi"/>
        </w:rPr>
      </w:pPr>
      <w:r w:rsidRPr="00B459A4">
        <w:rPr>
          <w:rFonts w:cstheme="minorHAnsi"/>
        </w:rPr>
        <w:t xml:space="preserve">B.Sc. in </w:t>
      </w:r>
      <w:r w:rsidR="00A93C86">
        <w:rPr>
          <w:rFonts w:cstheme="minorHAnsi"/>
        </w:rPr>
        <w:t>EEE, Bangladesh University of Engineering and Technology,</w:t>
      </w:r>
      <w:r w:rsidR="00213F6C">
        <w:rPr>
          <w:rFonts w:cstheme="minorHAnsi"/>
        </w:rPr>
        <w:t xml:space="preserve"> (June 2014),</w:t>
      </w:r>
      <w:r w:rsidRPr="00B459A4">
        <w:rPr>
          <w:rFonts w:cstheme="minorHAnsi"/>
        </w:rPr>
        <w:t xml:space="preserve"> GPA 3.85/4.00.</w:t>
      </w:r>
    </w:p>
    <w:p w:rsidR="00F3580F" w:rsidRPr="00B459A4" w:rsidRDefault="00790C51" w:rsidP="00F3580F">
      <w:pPr>
        <w:pStyle w:val="NoSpacing"/>
        <w:spacing w:before="120"/>
        <w:rPr>
          <w:rFonts w:cstheme="minorHAnsi"/>
          <w:u w:val="single"/>
        </w:rPr>
      </w:pPr>
      <w:r w:rsidRPr="00B459A4">
        <w:rPr>
          <w:rFonts w:cstheme="minorHAnsi"/>
          <w:u w:val="single"/>
        </w:rPr>
        <w:t>U</w:t>
      </w:r>
      <w:r w:rsidR="00B459A4">
        <w:rPr>
          <w:rFonts w:cstheme="minorHAnsi"/>
          <w:u w:val="single"/>
        </w:rPr>
        <w:t>S</w:t>
      </w:r>
      <w:r w:rsidRPr="00B459A4">
        <w:rPr>
          <w:rFonts w:cstheme="minorHAnsi"/>
          <w:u w:val="single"/>
        </w:rPr>
        <w:t xml:space="preserve"> Patent:</w:t>
      </w:r>
    </w:p>
    <w:p w:rsidR="009C4603" w:rsidRPr="00B459A4" w:rsidRDefault="009C4603" w:rsidP="00790C51">
      <w:pPr>
        <w:pStyle w:val="NoSpacing"/>
        <w:numPr>
          <w:ilvl w:val="0"/>
          <w:numId w:val="14"/>
        </w:numPr>
        <w:ind w:left="270" w:hanging="270"/>
        <w:jc w:val="both"/>
        <w:rPr>
          <w:rFonts w:cstheme="minorHAnsi"/>
        </w:rPr>
      </w:pPr>
      <w:r w:rsidRPr="00B459A4">
        <w:rPr>
          <w:rFonts w:cstheme="minorHAnsi"/>
        </w:rPr>
        <w:t xml:space="preserve">Strap Region Exploit Mu-Metal Nano-Shielding from Magnetic Field Attack on STTRAM </w:t>
      </w:r>
      <w:r w:rsidRPr="00B459A4">
        <w:rPr>
          <w:rFonts w:cstheme="minorHAnsi"/>
          <w:i/>
        </w:rPr>
        <w:t>(pending)</w:t>
      </w:r>
    </w:p>
    <w:p w:rsidR="00050234" w:rsidRPr="00B459A4" w:rsidRDefault="00F824B5" w:rsidP="00D22410">
      <w:pPr>
        <w:pStyle w:val="NoSpacing"/>
        <w:spacing w:before="120"/>
        <w:rPr>
          <w:rFonts w:cstheme="minorHAnsi"/>
          <w:u w:val="single"/>
        </w:rPr>
      </w:pPr>
      <w:r>
        <w:rPr>
          <w:rFonts w:cstheme="minorHAnsi"/>
          <w:u w:val="single"/>
        </w:rPr>
        <w:t>Research Accomplishment:</w:t>
      </w:r>
    </w:p>
    <w:p w:rsidR="00B35C9F" w:rsidRPr="00B459A4" w:rsidRDefault="00F824B5" w:rsidP="00402091">
      <w:pPr>
        <w:pStyle w:val="NoSpacing"/>
        <w:rPr>
          <w:rFonts w:cstheme="minorHAnsi"/>
          <w:u w:val="single"/>
        </w:rPr>
      </w:pPr>
      <w:r>
        <w:rPr>
          <w:rFonts w:cstheme="minorHAnsi"/>
        </w:rPr>
        <w:t>h-index :2 [</w:t>
      </w:r>
      <w:hyperlink r:id="rId9" w:history="1">
        <w:r w:rsidRPr="003A2BFD">
          <w:rPr>
            <w:rStyle w:val="Hyperlink"/>
            <w:rFonts w:cstheme="minorHAnsi"/>
            <w:color w:val="002060"/>
            <w:u w:val="none"/>
          </w:rPr>
          <w:t>Google Scholar link</w:t>
        </w:r>
      </w:hyperlink>
      <w:r w:rsidRPr="003A2BFD">
        <w:rPr>
          <w:rFonts w:cstheme="minorHAnsi"/>
          <w:color w:val="002060"/>
        </w:rPr>
        <w:t>]</w:t>
      </w:r>
      <w:r w:rsidR="00402091" w:rsidRPr="00B459A4">
        <w:rPr>
          <w:rFonts w:cstheme="minorHAnsi"/>
          <w:u w:val="single"/>
        </w:rPr>
        <w:t xml:space="preserve"> </w:t>
      </w:r>
    </w:p>
    <w:p w:rsidR="003E2F14" w:rsidRPr="00B459A4" w:rsidRDefault="003E2F14" w:rsidP="00C22D55">
      <w:pPr>
        <w:pStyle w:val="NoSpacing"/>
        <w:spacing w:before="60"/>
        <w:rPr>
          <w:rFonts w:cstheme="minorHAnsi"/>
        </w:rPr>
      </w:pPr>
      <w:r w:rsidRPr="00B459A4">
        <w:rPr>
          <w:rFonts w:cstheme="minorHAnsi"/>
        </w:rPr>
        <w:t>Journal</w:t>
      </w:r>
      <w:r w:rsidR="00F824B5">
        <w:rPr>
          <w:rFonts w:cstheme="minorHAnsi"/>
        </w:rPr>
        <w:t>(s)</w:t>
      </w:r>
      <w:r w:rsidRPr="00B459A4">
        <w:rPr>
          <w:rFonts w:cstheme="minorHAnsi"/>
        </w:rPr>
        <w:t>:</w:t>
      </w:r>
    </w:p>
    <w:p w:rsidR="003E2F14" w:rsidRPr="00B459A4" w:rsidRDefault="003E2F14" w:rsidP="00F824B5">
      <w:pPr>
        <w:pStyle w:val="NoSpacing"/>
        <w:numPr>
          <w:ilvl w:val="0"/>
          <w:numId w:val="15"/>
        </w:numPr>
        <w:ind w:left="360"/>
        <w:jc w:val="both"/>
        <w:rPr>
          <w:rFonts w:cstheme="minorHAnsi"/>
          <w:u w:val="single"/>
        </w:rPr>
      </w:pPr>
      <w:r w:rsidRPr="00B459A4">
        <w:rPr>
          <w:rFonts w:cstheme="minorHAnsi"/>
        </w:rPr>
        <w:t xml:space="preserve">Md. Ziaur Rahman Khan, Md. Zadid Khan, Mohammad Nasim Imtiaz Khan, </w:t>
      </w:r>
      <w:r w:rsidR="00FA69B9" w:rsidRPr="00B459A4">
        <w:rPr>
          <w:rFonts w:cstheme="minorHAnsi"/>
        </w:rPr>
        <w:t>et. Al.</w:t>
      </w:r>
      <w:r w:rsidRPr="00B459A4">
        <w:rPr>
          <w:rFonts w:cstheme="minorHAnsi"/>
        </w:rPr>
        <w:t>, "</w:t>
      </w:r>
      <w:r w:rsidRPr="00532C52">
        <w:rPr>
          <w:rFonts w:cstheme="minorHAnsi"/>
          <w:i/>
        </w:rPr>
        <w:t>Maximum Power Point Tracking for Photovoltaic Array Using Parabolic Interpolation</w:t>
      </w:r>
      <w:r w:rsidRPr="00B459A4">
        <w:rPr>
          <w:rFonts w:cstheme="minorHAnsi"/>
        </w:rPr>
        <w:t>," </w:t>
      </w:r>
      <w:r w:rsidRPr="00B459A4">
        <w:rPr>
          <w:rFonts w:cstheme="minorHAnsi"/>
          <w:i/>
          <w:iCs/>
        </w:rPr>
        <w:t>IJIEE</w:t>
      </w:r>
      <w:r w:rsidRPr="00B459A4">
        <w:rPr>
          <w:rFonts w:cstheme="minorHAnsi"/>
        </w:rPr>
        <w:t>, 2014.</w:t>
      </w:r>
    </w:p>
    <w:p w:rsidR="003E2F14" w:rsidRPr="00B459A4" w:rsidRDefault="003E2F14" w:rsidP="00C22D55">
      <w:pPr>
        <w:pStyle w:val="NoSpacing"/>
        <w:spacing w:before="60"/>
        <w:rPr>
          <w:rFonts w:cstheme="minorHAnsi"/>
          <w:u w:val="single"/>
        </w:rPr>
      </w:pPr>
      <w:r w:rsidRPr="00B459A4">
        <w:rPr>
          <w:rFonts w:cstheme="minorHAnsi"/>
        </w:rPr>
        <w:t>Conference Paper</w:t>
      </w:r>
      <w:r w:rsidR="00F824B5">
        <w:rPr>
          <w:rFonts w:cstheme="minorHAnsi"/>
        </w:rPr>
        <w:t>(s)</w:t>
      </w:r>
      <w:r w:rsidRPr="00B459A4">
        <w:rPr>
          <w:rFonts w:cstheme="minorHAnsi"/>
        </w:rPr>
        <w:t>:</w:t>
      </w:r>
    </w:p>
    <w:p w:rsidR="00AC2981" w:rsidRPr="00B459A4" w:rsidRDefault="00AC2981" w:rsidP="00FA60F5">
      <w:pPr>
        <w:pStyle w:val="NoSpacing"/>
        <w:numPr>
          <w:ilvl w:val="0"/>
          <w:numId w:val="18"/>
        </w:numPr>
        <w:tabs>
          <w:tab w:val="left" w:pos="360"/>
        </w:tabs>
        <w:ind w:left="360"/>
        <w:jc w:val="both"/>
        <w:rPr>
          <w:rFonts w:cstheme="minorHAnsi"/>
        </w:rPr>
      </w:pPr>
      <w:r w:rsidRPr="00B459A4">
        <w:rPr>
          <w:rFonts w:cstheme="minorHAnsi"/>
        </w:rPr>
        <w:t xml:space="preserve">Mohammad Nasim Imtiaz Khan, </w:t>
      </w:r>
      <w:r w:rsidR="00B459A4" w:rsidRPr="00B459A4">
        <w:rPr>
          <w:rFonts w:cstheme="minorHAnsi"/>
        </w:rPr>
        <w:t>et. al</w:t>
      </w:r>
      <w:r w:rsidRPr="00B459A4">
        <w:rPr>
          <w:rFonts w:cstheme="minorHAnsi"/>
        </w:rPr>
        <w:t>, “</w:t>
      </w:r>
      <w:r w:rsidRPr="00B459A4">
        <w:rPr>
          <w:rFonts w:cstheme="minorHAnsi"/>
          <w:i/>
        </w:rPr>
        <w:t>Novel Magnetic Burn-In for Retention Testing of STTRAM</w:t>
      </w:r>
      <w:r w:rsidRPr="00B459A4">
        <w:rPr>
          <w:rFonts w:cstheme="minorHAnsi"/>
        </w:rPr>
        <w:t>”, Accepted in DATE, 2017.</w:t>
      </w:r>
      <w:r w:rsidR="003E2F14" w:rsidRPr="00B459A4">
        <w:rPr>
          <w:rFonts w:cstheme="minorHAnsi"/>
        </w:rPr>
        <w:t xml:space="preserve"> (</w:t>
      </w:r>
      <w:r w:rsidR="003E2F14" w:rsidRPr="00B459A4">
        <w:rPr>
          <w:rFonts w:cstheme="minorHAnsi"/>
          <w:i/>
        </w:rPr>
        <w:t>Acceptance Rate 24%</w:t>
      </w:r>
      <w:r w:rsidR="003E2F14" w:rsidRPr="00B459A4">
        <w:rPr>
          <w:rFonts w:cstheme="minorHAnsi"/>
        </w:rPr>
        <w:t>)</w:t>
      </w:r>
    </w:p>
    <w:p w:rsidR="00ED3570" w:rsidRPr="00B459A4" w:rsidRDefault="00ED3570" w:rsidP="00FA60F5">
      <w:pPr>
        <w:pStyle w:val="NoSpacing"/>
        <w:numPr>
          <w:ilvl w:val="0"/>
          <w:numId w:val="18"/>
        </w:numPr>
        <w:tabs>
          <w:tab w:val="left" w:pos="360"/>
        </w:tabs>
        <w:ind w:left="360"/>
        <w:jc w:val="both"/>
        <w:rPr>
          <w:rFonts w:cstheme="minorHAnsi"/>
        </w:rPr>
      </w:pPr>
      <w:r w:rsidRPr="00B459A4">
        <w:rPr>
          <w:rFonts w:cstheme="minorHAnsi"/>
        </w:rPr>
        <w:t xml:space="preserve">Swaroop Ghosh, Mohammad Nasim Imtiaz Khan, </w:t>
      </w:r>
      <w:r w:rsidR="00FA69B9" w:rsidRPr="00B459A4">
        <w:rPr>
          <w:rFonts w:cstheme="minorHAnsi"/>
        </w:rPr>
        <w:t>et. al.</w:t>
      </w:r>
      <w:r w:rsidRPr="00B459A4">
        <w:rPr>
          <w:rFonts w:cstheme="minorHAnsi"/>
        </w:rPr>
        <w:t>,</w:t>
      </w:r>
      <w:r w:rsidR="00AC2981" w:rsidRPr="00B459A4">
        <w:rPr>
          <w:rFonts w:cstheme="minorHAnsi"/>
        </w:rPr>
        <w:t xml:space="preserve"> </w:t>
      </w:r>
      <w:r w:rsidR="00AC2981" w:rsidRPr="00B459A4">
        <w:rPr>
          <w:rFonts w:cstheme="minorHAnsi"/>
          <w:i/>
        </w:rPr>
        <w:t>“Security and privacy threats to on-chip non-volatile memories and countermeasures”,</w:t>
      </w:r>
      <w:r w:rsidR="00AC2981" w:rsidRPr="00B459A4">
        <w:rPr>
          <w:rFonts w:cstheme="minorHAnsi"/>
        </w:rPr>
        <w:t xml:space="preserve"> ICCAD, 2017.</w:t>
      </w:r>
      <w:r w:rsidR="003E2F14" w:rsidRPr="00B459A4">
        <w:rPr>
          <w:rFonts w:cstheme="minorHAnsi"/>
        </w:rPr>
        <w:t xml:space="preserve"> (</w:t>
      </w:r>
      <w:r w:rsidR="003E2F14" w:rsidRPr="00B459A4">
        <w:rPr>
          <w:rFonts w:cstheme="minorHAnsi"/>
          <w:i/>
        </w:rPr>
        <w:t>Acceptance Rate 2</w:t>
      </w:r>
      <w:r w:rsidR="00FA69B9" w:rsidRPr="00B459A4">
        <w:rPr>
          <w:rFonts w:cstheme="minorHAnsi"/>
          <w:i/>
        </w:rPr>
        <w:t>5</w:t>
      </w:r>
      <w:r w:rsidR="003E2F14" w:rsidRPr="00B459A4">
        <w:rPr>
          <w:rFonts w:cstheme="minorHAnsi"/>
          <w:i/>
        </w:rPr>
        <w:t>%</w:t>
      </w:r>
      <w:r w:rsidR="003E2F14" w:rsidRPr="00B459A4">
        <w:rPr>
          <w:rFonts w:cstheme="minorHAnsi"/>
        </w:rPr>
        <w:t>)</w:t>
      </w:r>
    </w:p>
    <w:p w:rsidR="007E78F6" w:rsidRPr="00B459A4" w:rsidRDefault="007E78F6" w:rsidP="00FA60F5">
      <w:pPr>
        <w:pStyle w:val="NoSpacing"/>
        <w:numPr>
          <w:ilvl w:val="0"/>
          <w:numId w:val="18"/>
        </w:numPr>
        <w:tabs>
          <w:tab w:val="left" w:pos="360"/>
        </w:tabs>
        <w:ind w:left="360"/>
        <w:jc w:val="both"/>
        <w:rPr>
          <w:rFonts w:cstheme="minorHAnsi"/>
          <w:u w:val="single"/>
        </w:rPr>
      </w:pPr>
      <w:r w:rsidRPr="00B459A4">
        <w:rPr>
          <w:rFonts w:cstheme="minorHAnsi"/>
        </w:rPr>
        <w:t xml:space="preserve">Asmit De, Mohammad Nasim Imtiaz Khan, </w:t>
      </w:r>
      <w:r w:rsidR="00B459A4" w:rsidRPr="00B459A4">
        <w:rPr>
          <w:rFonts w:cstheme="minorHAnsi"/>
        </w:rPr>
        <w:t>et. al</w:t>
      </w:r>
      <w:r w:rsidRPr="00B459A4">
        <w:rPr>
          <w:rFonts w:cstheme="minorHAnsi"/>
        </w:rPr>
        <w:t>, “</w:t>
      </w:r>
      <w:r w:rsidRPr="00B459A4">
        <w:rPr>
          <w:rFonts w:cstheme="minorHAnsi"/>
          <w:i/>
          <w:iCs/>
        </w:rPr>
        <w:t>Attack resilient architecture to replace embedded Flash wi</w:t>
      </w:r>
      <w:r w:rsidR="00454639" w:rsidRPr="00B459A4">
        <w:rPr>
          <w:rFonts w:cstheme="minorHAnsi"/>
          <w:i/>
          <w:iCs/>
        </w:rPr>
        <w:t>th STTRAM in homogeneous IoTs”, submitted for review.</w:t>
      </w:r>
    </w:p>
    <w:p w:rsidR="00F9047E" w:rsidRPr="00B459A4" w:rsidRDefault="00B459A4" w:rsidP="00FA60F5">
      <w:pPr>
        <w:pStyle w:val="NoSpacing"/>
        <w:numPr>
          <w:ilvl w:val="0"/>
          <w:numId w:val="18"/>
        </w:numPr>
        <w:tabs>
          <w:tab w:val="left" w:pos="360"/>
        </w:tabs>
        <w:ind w:left="360"/>
        <w:jc w:val="both"/>
        <w:rPr>
          <w:rFonts w:cstheme="minorHAnsi"/>
          <w:u w:val="single"/>
        </w:rPr>
      </w:pPr>
      <w:r w:rsidRPr="00B459A4">
        <w:rPr>
          <w:rFonts w:cstheme="minorHAnsi"/>
        </w:rPr>
        <w:t xml:space="preserve">Mohammad Nasim Imtiaz Khan, et. al., </w:t>
      </w:r>
      <w:r w:rsidR="001F149C" w:rsidRPr="00B459A4">
        <w:rPr>
          <w:rFonts w:cstheme="minorHAnsi"/>
          <w:color w:val="000000"/>
        </w:rPr>
        <w:t>"</w:t>
      </w:r>
      <w:r w:rsidR="001F149C" w:rsidRPr="004546B7">
        <w:rPr>
          <w:rFonts w:cstheme="minorHAnsi"/>
          <w:bCs/>
          <w:i/>
          <w:color w:val="000000"/>
        </w:rPr>
        <w:t>A low cost optical sensor based heart rate monitoring system</w:t>
      </w:r>
      <w:r w:rsidR="001F149C" w:rsidRPr="00B459A4">
        <w:rPr>
          <w:rFonts w:cstheme="minorHAnsi"/>
          <w:color w:val="000000"/>
        </w:rPr>
        <w:t>,"</w:t>
      </w:r>
      <w:r w:rsidR="001F149C" w:rsidRPr="00B459A4">
        <w:rPr>
          <w:rStyle w:val="apple-converted-space"/>
          <w:rFonts w:cstheme="minorHAnsi"/>
          <w:color w:val="000000"/>
        </w:rPr>
        <w:t> </w:t>
      </w:r>
      <w:r w:rsidR="001F149C" w:rsidRPr="00B459A4">
        <w:rPr>
          <w:rFonts w:cstheme="minorHAnsi"/>
          <w:i/>
          <w:iCs/>
          <w:color w:val="000000"/>
        </w:rPr>
        <w:t>ICIEV</w:t>
      </w:r>
      <w:r w:rsidR="00454639" w:rsidRPr="00B459A4">
        <w:rPr>
          <w:rFonts w:cstheme="minorHAnsi"/>
          <w:i/>
          <w:iCs/>
          <w:color w:val="000000"/>
        </w:rPr>
        <w:t>,</w:t>
      </w:r>
      <w:r w:rsidR="001F149C" w:rsidRPr="00B459A4">
        <w:rPr>
          <w:rFonts w:cstheme="minorHAnsi"/>
          <w:color w:val="000000"/>
        </w:rPr>
        <w:t xml:space="preserve"> 2013</w:t>
      </w:r>
      <w:r w:rsidR="00105D68" w:rsidRPr="00B459A4">
        <w:rPr>
          <w:rFonts w:cstheme="minorHAnsi"/>
          <w:color w:val="000000"/>
        </w:rPr>
        <w:t>.</w:t>
      </w:r>
      <w:r w:rsidR="00FA69B9" w:rsidRPr="00B459A4">
        <w:rPr>
          <w:rFonts w:cstheme="minorHAnsi"/>
          <w:color w:val="000000"/>
        </w:rPr>
        <w:t xml:space="preserve"> </w:t>
      </w:r>
      <w:r w:rsidR="00FA69B9" w:rsidRPr="00B459A4">
        <w:rPr>
          <w:rFonts w:cstheme="minorHAnsi"/>
        </w:rPr>
        <w:t>(</w:t>
      </w:r>
      <w:r w:rsidR="00FA69B9" w:rsidRPr="00B459A4">
        <w:rPr>
          <w:rFonts w:cstheme="minorHAnsi"/>
          <w:i/>
        </w:rPr>
        <w:t>Acceptan</w:t>
      </w:r>
      <w:r w:rsidR="007D4DFD" w:rsidRPr="00B459A4">
        <w:rPr>
          <w:rFonts w:cstheme="minorHAnsi"/>
          <w:i/>
        </w:rPr>
        <w:t xml:space="preserve">ce Rate </w:t>
      </w:r>
      <w:r w:rsidR="00FA69B9" w:rsidRPr="00B459A4">
        <w:rPr>
          <w:rFonts w:cstheme="minorHAnsi"/>
          <w:i/>
        </w:rPr>
        <w:t>4</w:t>
      </w:r>
      <w:r w:rsidR="007D4DFD" w:rsidRPr="00B459A4">
        <w:rPr>
          <w:rFonts w:cstheme="minorHAnsi"/>
          <w:i/>
        </w:rPr>
        <w:t>2</w:t>
      </w:r>
      <w:r w:rsidR="00FA69B9" w:rsidRPr="00B459A4">
        <w:rPr>
          <w:rFonts w:cstheme="minorHAnsi"/>
          <w:i/>
        </w:rPr>
        <w:t>%</w:t>
      </w:r>
      <w:r w:rsidR="00FA69B9" w:rsidRPr="00B459A4">
        <w:rPr>
          <w:rFonts w:cstheme="minorHAnsi"/>
        </w:rPr>
        <w:t>)</w:t>
      </w:r>
    </w:p>
    <w:p w:rsidR="00DC6897" w:rsidRPr="00B459A4" w:rsidRDefault="00FA69B9" w:rsidP="00FA60F5">
      <w:pPr>
        <w:pStyle w:val="NoSpacing"/>
        <w:numPr>
          <w:ilvl w:val="0"/>
          <w:numId w:val="18"/>
        </w:numPr>
        <w:tabs>
          <w:tab w:val="left" w:pos="360"/>
        </w:tabs>
        <w:ind w:left="360"/>
        <w:jc w:val="both"/>
        <w:rPr>
          <w:rFonts w:cstheme="minorHAnsi"/>
        </w:rPr>
      </w:pPr>
      <w:r w:rsidRPr="00B459A4">
        <w:rPr>
          <w:rFonts w:cstheme="minorHAnsi"/>
        </w:rPr>
        <w:t>Mohammad Nasim Imtiaz Khan, et. al.</w:t>
      </w:r>
      <w:r w:rsidR="001702B3" w:rsidRPr="00B459A4">
        <w:rPr>
          <w:rFonts w:cstheme="minorHAnsi"/>
        </w:rPr>
        <w:t>, "</w:t>
      </w:r>
      <w:r w:rsidR="001702B3" w:rsidRPr="00B459A4">
        <w:rPr>
          <w:rFonts w:cstheme="minorHAnsi"/>
          <w:i/>
        </w:rPr>
        <w:t>Modelling and Simulation of an Efficient Charge Controller for Photovoltaic System with Maximum Power Point Tracking</w:t>
      </w:r>
      <w:r w:rsidR="001702B3" w:rsidRPr="00B459A4">
        <w:rPr>
          <w:rFonts w:cstheme="minorHAnsi"/>
        </w:rPr>
        <w:t xml:space="preserve">", </w:t>
      </w:r>
      <w:r w:rsidR="00454639" w:rsidRPr="00B459A4">
        <w:rPr>
          <w:rFonts w:cstheme="minorHAnsi"/>
        </w:rPr>
        <w:t>ICDRET, 2014.</w:t>
      </w:r>
      <w:r w:rsidRPr="00B459A4">
        <w:rPr>
          <w:rFonts w:cstheme="minorHAnsi"/>
        </w:rPr>
        <w:t xml:space="preserve"> </w:t>
      </w:r>
    </w:p>
    <w:p w:rsidR="00DD09C2" w:rsidRPr="00B459A4" w:rsidRDefault="00790C51" w:rsidP="00DD09C2">
      <w:pPr>
        <w:pStyle w:val="NoSpacing"/>
        <w:spacing w:before="120"/>
        <w:rPr>
          <w:rFonts w:cstheme="minorHAnsi"/>
          <w:u w:val="single"/>
        </w:rPr>
      </w:pPr>
      <w:r w:rsidRPr="00B459A4">
        <w:rPr>
          <w:rFonts w:cstheme="minorHAnsi"/>
          <w:u w:val="single"/>
        </w:rPr>
        <w:t>International Awards:</w:t>
      </w:r>
    </w:p>
    <w:p w:rsidR="00DD09C2" w:rsidRPr="00B459A4" w:rsidRDefault="00DD09C2" w:rsidP="00B459A4">
      <w:pPr>
        <w:pStyle w:val="NoSpacing"/>
        <w:numPr>
          <w:ilvl w:val="0"/>
          <w:numId w:val="11"/>
        </w:numPr>
        <w:ind w:left="360"/>
        <w:jc w:val="both"/>
        <w:rPr>
          <w:rFonts w:cstheme="minorHAnsi"/>
        </w:rPr>
      </w:pPr>
      <w:r w:rsidRPr="00B459A4">
        <w:rPr>
          <w:rFonts w:cstheme="minorHAnsi"/>
          <w:b/>
        </w:rPr>
        <w:t>Luna Worldwide Award</w:t>
      </w:r>
      <w:r w:rsidR="009157CC">
        <w:rPr>
          <w:rFonts w:cstheme="minorHAnsi"/>
          <w:b/>
        </w:rPr>
        <w:t xml:space="preserve"> </w:t>
      </w:r>
      <w:r w:rsidR="009157CC" w:rsidRPr="009157CC">
        <w:rPr>
          <w:rFonts w:cstheme="minorHAnsi"/>
        </w:rPr>
        <w:t>(</w:t>
      </w:r>
      <w:r w:rsidR="009157CC">
        <w:rPr>
          <w:rFonts w:cstheme="minorHAnsi"/>
        </w:rPr>
        <w:t xml:space="preserve">placed </w:t>
      </w:r>
      <w:r w:rsidR="009157CC" w:rsidRPr="009157CC">
        <w:rPr>
          <w:rFonts w:cstheme="minorHAnsi"/>
        </w:rPr>
        <w:t>3</w:t>
      </w:r>
      <w:r w:rsidR="009157CC" w:rsidRPr="009157CC">
        <w:rPr>
          <w:rFonts w:cstheme="minorHAnsi"/>
          <w:vertAlign w:val="superscript"/>
        </w:rPr>
        <w:t>rd</w:t>
      </w:r>
      <w:r w:rsidR="009157CC" w:rsidRPr="009157CC">
        <w:rPr>
          <w:rFonts w:cstheme="minorHAnsi"/>
        </w:rPr>
        <w:t>)</w:t>
      </w:r>
      <w:r w:rsidRPr="00B459A4">
        <w:rPr>
          <w:rFonts w:cstheme="minorHAnsi"/>
        </w:rPr>
        <w:t xml:space="preserve"> </w:t>
      </w:r>
      <w:r w:rsidR="009157CC">
        <w:rPr>
          <w:rFonts w:cstheme="minorHAnsi"/>
        </w:rPr>
        <w:t xml:space="preserve">and </w:t>
      </w:r>
      <w:r w:rsidR="009157CC" w:rsidRPr="009157CC">
        <w:rPr>
          <w:rFonts w:cstheme="minorHAnsi"/>
          <w:b/>
        </w:rPr>
        <w:t>Lunar Regolith Mining</w:t>
      </w:r>
      <w:r w:rsidR="009157CC">
        <w:rPr>
          <w:rFonts w:cstheme="minorHAnsi"/>
        </w:rPr>
        <w:t xml:space="preserve"> (placed 15</w:t>
      </w:r>
      <w:r w:rsidR="009157CC" w:rsidRPr="009157CC">
        <w:rPr>
          <w:rFonts w:cstheme="minorHAnsi"/>
          <w:vertAlign w:val="superscript"/>
        </w:rPr>
        <w:t>th</w:t>
      </w:r>
      <w:r w:rsidR="009157CC">
        <w:rPr>
          <w:rFonts w:cstheme="minorHAnsi"/>
        </w:rPr>
        <w:t xml:space="preserve">) </w:t>
      </w:r>
      <w:r w:rsidRPr="00B459A4">
        <w:rPr>
          <w:rFonts w:cstheme="minorHAnsi"/>
        </w:rPr>
        <w:t xml:space="preserve">in NASA 4th Annual Mining Competition, 2013 as a member of </w:t>
      </w:r>
      <w:r w:rsidRPr="009157CC">
        <w:rPr>
          <w:rFonts w:cstheme="minorHAnsi"/>
          <w:i/>
        </w:rPr>
        <w:t>The BUET MechaTrons</w:t>
      </w:r>
      <w:r w:rsidRPr="00B459A4">
        <w:rPr>
          <w:rFonts w:cstheme="minorHAnsi"/>
        </w:rPr>
        <w:t xml:space="preserve">. </w:t>
      </w:r>
    </w:p>
    <w:p w:rsidR="0069609A" w:rsidRDefault="0069609A" w:rsidP="00B459A4">
      <w:pPr>
        <w:pStyle w:val="NoSpacing"/>
        <w:numPr>
          <w:ilvl w:val="0"/>
          <w:numId w:val="11"/>
        </w:numPr>
        <w:ind w:left="360"/>
        <w:jc w:val="both"/>
        <w:rPr>
          <w:rFonts w:cstheme="minorHAnsi"/>
        </w:rPr>
      </w:pPr>
      <w:r w:rsidRPr="00B459A4">
        <w:rPr>
          <w:rFonts w:cstheme="minorHAnsi"/>
          <w:b/>
        </w:rPr>
        <w:t>Best Presenter Award</w:t>
      </w:r>
      <w:r w:rsidRPr="00B459A4">
        <w:rPr>
          <w:rFonts w:cstheme="minorHAnsi"/>
        </w:rPr>
        <w:t xml:space="preserve"> in </w:t>
      </w:r>
      <w:r w:rsidR="00BF2E22" w:rsidRPr="00B459A4">
        <w:rPr>
          <w:rFonts w:cstheme="minorHAnsi"/>
        </w:rPr>
        <w:t xml:space="preserve">IEEE </w:t>
      </w:r>
      <w:r w:rsidRPr="00B459A4">
        <w:rPr>
          <w:rFonts w:cstheme="minorHAnsi"/>
        </w:rPr>
        <w:t xml:space="preserve">International Conference </w:t>
      </w:r>
      <w:r w:rsidR="00BF2E22" w:rsidRPr="00B459A4">
        <w:rPr>
          <w:rFonts w:cstheme="minorHAnsi"/>
        </w:rPr>
        <w:t>on</w:t>
      </w:r>
      <w:r w:rsidRPr="00B459A4">
        <w:rPr>
          <w:rFonts w:cstheme="minorHAnsi"/>
        </w:rPr>
        <w:t xml:space="preserve"> Informatics, Electronics &amp; Visions (ICIEV), 2013. </w:t>
      </w:r>
    </w:p>
    <w:p w:rsidR="00E31F07" w:rsidRPr="00B459A4" w:rsidRDefault="00E31F07" w:rsidP="00B459A4">
      <w:pPr>
        <w:pStyle w:val="NoSpacing"/>
        <w:numPr>
          <w:ilvl w:val="0"/>
          <w:numId w:val="11"/>
        </w:numPr>
        <w:ind w:left="360"/>
        <w:jc w:val="both"/>
        <w:rPr>
          <w:rFonts w:cstheme="minorHAnsi"/>
        </w:rPr>
      </w:pPr>
      <w:r w:rsidRPr="00EE3587">
        <w:rPr>
          <w:rFonts w:cstheme="minorHAnsi"/>
        </w:rPr>
        <w:t>1</w:t>
      </w:r>
      <w:r w:rsidRPr="00EE3587">
        <w:rPr>
          <w:rFonts w:cstheme="minorHAnsi"/>
          <w:vertAlign w:val="superscript"/>
        </w:rPr>
        <w:t>st</w:t>
      </w:r>
      <w:r w:rsidRPr="00EE3587">
        <w:rPr>
          <w:rFonts w:cstheme="minorHAnsi"/>
        </w:rPr>
        <w:t xml:space="preserve"> </w:t>
      </w:r>
      <w:r>
        <w:rPr>
          <w:rFonts w:cstheme="minorHAnsi"/>
        </w:rPr>
        <w:t>in</w:t>
      </w:r>
      <w:r w:rsidRPr="00B459A4">
        <w:rPr>
          <w:rFonts w:cstheme="minorHAnsi"/>
        </w:rPr>
        <w:t xml:space="preserve"> Technical Training Program</w:t>
      </w:r>
      <w:r>
        <w:rPr>
          <w:rFonts w:cstheme="minorHAnsi"/>
        </w:rPr>
        <w:t xml:space="preserve"> (TTP),</w:t>
      </w:r>
      <w:r w:rsidRPr="00B459A4">
        <w:rPr>
          <w:rFonts w:cstheme="minorHAnsi"/>
        </w:rPr>
        <w:t xml:space="preserve"> Cairo, </w:t>
      </w:r>
      <w:r>
        <w:rPr>
          <w:rFonts w:cstheme="minorHAnsi"/>
        </w:rPr>
        <w:t>Egypt (May,</w:t>
      </w:r>
      <w:r w:rsidRPr="00B459A4">
        <w:rPr>
          <w:rFonts w:cstheme="minorHAnsi"/>
        </w:rPr>
        <w:t xml:space="preserve"> 2015) with 96.1%.</w:t>
      </w:r>
    </w:p>
    <w:p w:rsidR="003E2F14" w:rsidRPr="00B459A4" w:rsidRDefault="00790C51" w:rsidP="003E2F14">
      <w:pPr>
        <w:pStyle w:val="NoSpacing"/>
        <w:spacing w:before="120"/>
        <w:rPr>
          <w:rFonts w:cstheme="minorHAnsi"/>
          <w:u w:val="single"/>
        </w:rPr>
      </w:pPr>
      <w:r w:rsidRPr="00B459A4">
        <w:rPr>
          <w:rFonts w:cstheme="minorHAnsi"/>
          <w:u w:val="single"/>
        </w:rPr>
        <w:t>Academic Honors:</w:t>
      </w:r>
    </w:p>
    <w:p w:rsidR="003E2F14" w:rsidRPr="00B459A4" w:rsidRDefault="003E2F14" w:rsidP="00B459A4">
      <w:pPr>
        <w:pStyle w:val="NoSpacing"/>
        <w:numPr>
          <w:ilvl w:val="0"/>
          <w:numId w:val="20"/>
        </w:numPr>
        <w:ind w:left="360"/>
        <w:jc w:val="both"/>
        <w:rPr>
          <w:rStyle w:val="il"/>
          <w:rFonts w:cstheme="minorHAnsi"/>
        </w:rPr>
      </w:pPr>
      <w:r w:rsidRPr="00B459A4">
        <w:rPr>
          <w:rFonts w:cstheme="minorHAnsi"/>
          <w:b/>
        </w:rPr>
        <w:t>Milton and Albertha Langdon Memorial Graduate Fellowship</w:t>
      </w:r>
      <w:r w:rsidRPr="00B459A4">
        <w:rPr>
          <w:rFonts w:cstheme="minorHAnsi"/>
        </w:rPr>
        <w:t xml:space="preserve"> for 2016-2017 academic year.</w:t>
      </w:r>
    </w:p>
    <w:p w:rsidR="003E2F14" w:rsidRPr="00B459A4" w:rsidRDefault="003E2F14" w:rsidP="00B459A4">
      <w:pPr>
        <w:pStyle w:val="NoSpacing"/>
        <w:numPr>
          <w:ilvl w:val="0"/>
          <w:numId w:val="20"/>
        </w:numPr>
        <w:ind w:left="360"/>
        <w:jc w:val="both"/>
        <w:rPr>
          <w:rFonts w:cstheme="minorHAnsi"/>
        </w:rPr>
      </w:pPr>
      <w:r w:rsidRPr="00B459A4">
        <w:rPr>
          <w:rStyle w:val="il"/>
          <w:rFonts w:cstheme="minorHAnsi"/>
          <w:b/>
          <w:color w:val="222222"/>
          <w:shd w:val="clear" w:color="auto" w:fill="FFFFFF"/>
        </w:rPr>
        <w:t>Richard</w:t>
      </w:r>
      <w:r w:rsidRPr="00B459A4">
        <w:rPr>
          <w:rStyle w:val="apple-converted-space"/>
          <w:rFonts w:cstheme="minorHAnsi"/>
          <w:b/>
          <w:color w:val="222222"/>
          <w:shd w:val="clear" w:color="auto" w:fill="FFFFFF"/>
        </w:rPr>
        <w:t> </w:t>
      </w:r>
      <w:r w:rsidRPr="00B459A4">
        <w:rPr>
          <w:rFonts w:cstheme="minorHAnsi"/>
          <w:b/>
          <w:color w:val="222222"/>
          <w:shd w:val="clear" w:color="auto" w:fill="FFFFFF"/>
        </w:rPr>
        <w:t>Newton Young Fellow</w:t>
      </w:r>
      <w:r w:rsidRPr="00B459A4">
        <w:rPr>
          <w:rFonts w:cstheme="minorHAnsi"/>
          <w:color w:val="222222"/>
          <w:shd w:val="clear" w:color="auto" w:fill="FFFFFF"/>
        </w:rPr>
        <w:t xml:space="preserve"> award at DAC, 2016.</w:t>
      </w:r>
    </w:p>
    <w:p w:rsidR="003E2F14" w:rsidRPr="00B459A4" w:rsidRDefault="003E2F14" w:rsidP="00B459A4">
      <w:pPr>
        <w:pStyle w:val="NoSpacing"/>
        <w:numPr>
          <w:ilvl w:val="0"/>
          <w:numId w:val="20"/>
        </w:numPr>
        <w:ind w:left="360"/>
        <w:rPr>
          <w:rFonts w:cstheme="minorHAnsi"/>
          <w:b/>
          <w:bCs/>
        </w:rPr>
      </w:pPr>
      <w:r w:rsidRPr="00B459A4">
        <w:rPr>
          <w:rFonts w:cstheme="minorHAnsi"/>
          <w:b/>
          <w:bCs/>
        </w:rPr>
        <w:t xml:space="preserve">Dean’s List Award </w:t>
      </w:r>
      <w:r w:rsidRPr="00B459A4">
        <w:rPr>
          <w:rFonts w:cstheme="minorHAnsi"/>
        </w:rPr>
        <w:t>for Excellence in academic performance throughout all four years of B. Sc.</w:t>
      </w:r>
    </w:p>
    <w:p w:rsidR="003E2F14" w:rsidRPr="00B459A4" w:rsidRDefault="003E2F14" w:rsidP="00B459A4">
      <w:pPr>
        <w:pStyle w:val="NoSpacing"/>
        <w:numPr>
          <w:ilvl w:val="0"/>
          <w:numId w:val="20"/>
        </w:numPr>
        <w:ind w:left="360"/>
        <w:rPr>
          <w:rFonts w:cstheme="minorHAnsi"/>
          <w:b/>
          <w:bCs/>
        </w:rPr>
      </w:pPr>
      <w:r w:rsidRPr="00B459A4">
        <w:rPr>
          <w:rFonts w:cstheme="minorHAnsi"/>
          <w:b/>
          <w:bCs/>
        </w:rPr>
        <w:t xml:space="preserve">University Merit Scholarship </w:t>
      </w:r>
      <w:r w:rsidRPr="00B459A4">
        <w:rPr>
          <w:rFonts w:cstheme="minorHAnsi"/>
        </w:rPr>
        <w:t>in 4 terms out of 8.</w:t>
      </w:r>
    </w:p>
    <w:p w:rsidR="003E2F14" w:rsidRPr="00B459A4" w:rsidRDefault="003E2F14" w:rsidP="00B459A4">
      <w:pPr>
        <w:pStyle w:val="NoSpacing"/>
        <w:numPr>
          <w:ilvl w:val="0"/>
          <w:numId w:val="20"/>
        </w:numPr>
        <w:ind w:left="360"/>
        <w:rPr>
          <w:rFonts w:cstheme="minorHAnsi"/>
          <w:b/>
          <w:bCs/>
        </w:rPr>
      </w:pPr>
      <w:r w:rsidRPr="00B459A4">
        <w:rPr>
          <w:rFonts w:cstheme="minorHAnsi"/>
          <w:b/>
          <w:bCs/>
        </w:rPr>
        <w:t xml:space="preserve">Admission Test Excellency Scholarship, </w:t>
      </w:r>
      <w:r w:rsidRPr="00B459A4">
        <w:rPr>
          <w:rFonts w:cstheme="minorHAnsi"/>
        </w:rPr>
        <w:t>rank 72.</w:t>
      </w:r>
    </w:p>
    <w:p w:rsidR="003E2F14" w:rsidRPr="00B459A4" w:rsidRDefault="003E2F14" w:rsidP="00B459A4">
      <w:pPr>
        <w:pStyle w:val="NoSpacing"/>
        <w:numPr>
          <w:ilvl w:val="0"/>
          <w:numId w:val="20"/>
        </w:numPr>
        <w:ind w:left="360"/>
        <w:jc w:val="both"/>
        <w:rPr>
          <w:rFonts w:cstheme="minorHAnsi"/>
        </w:rPr>
      </w:pPr>
      <w:r w:rsidRPr="00B459A4">
        <w:rPr>
          <w:rFonts w:cstheme="minorHAnsi"/>
          <w:b/>
          <w:bCs/>
        </w:rPr>
        <w:t>Dhaka Education Board Scholarship</w:t>
      </w:r>
      <w:r w:rsidRPr="00B459A4">
        <w:rPr>
          <w:rFonts w:cstheme="minorHAnsi"/>
        </w:rPr>
        <w:t xml:space="preserve"> for Excellent result in </w:t>
      </w:r>
      <w:r w:rsidRPr="00B459A4">
        <w:rPr>
          <w:rFonts w:cstheme="minorHAnsi"/>
          <w:bCs/>
        </w:rPr>
        <w:t>Higher Secondary Certificate, Dhaka Board.</w:t>
      </w:r>
    </w:p>
    <w:p w:rsidR="003E2F14" w:rsidRPr="00B459A4" w:rsidRDefault="00E31F07" w:rsidP="00B459A4">
      <w:pPr>
        <w:pStyle w:val="NoSpacing"/>
        <w:numPr>
          <w:ilvl w:val="0"/>
          <w:numId w:val="20"/>
        </w:numPr>
        <w:ind w:left="360"/>
        <w:jc w:val="both"/>
        <w:rPr>
          <w:rFonts w:cstheme="minorHAnsi"/>
          <w:bCs/>
        </w:rPr>
      </w:pPr>
      <w:r w:rsidRPr="003C7EF3">
        <w:rPr>
          <w:rFonts w:cstheme="minorHAnsi"/>
        </w:rPr>
        <w:t>2</w:t>
      </w:r>
      <w:r w:rsidRPr="003C7EF3">
        <w:rPr>
          <w:rFonts w:cstheme="minorHAnsi"/>
          <w:vertAlign w:val="superscript"/>
        </w:rPr>
        <w:t>nd</w:t>
      </w:r>
      <w:r>
        <w:rPr>
          <w:rFonts w:cstheme="minorHAnsi"/>
          <w:b/>
        </w:rPr>
        <w:t xml:space="preserve"> </w:t>
      </w:r>
      <w:r w:rsidR="003E2F14" w:rsidRPr="00B459A4">
        <w:rPr>
          <w:rFonts w:cstheme="minorHAnsi"/>
          <w:bCs/>
        </w:rPr>
        <w:t>in the</w:t>
      </w:r>
      <w:r w:rsidR="003E2F14" w:rsidRPr="00B459A4">
        <w:rPr>
          <w:rFonts w:cstheme="minorHAnsi"/>
          <w:b/>
          <w:bCs/>
        </w:rPr>
        <w:t xml:space="preserve"> </w:t>
      </w:r>
      <w:r w:rsidR="003E2F14" w:rsidRPr="00E31F07">
        <w:rPr>
          <w:rFonts w:cstheme="minorHAnsi"/>
          <w:bCs/>
        </w:rPr>
        <w:t>Physics Olympiad</w:t>
      </w:r>
      <w:r w:rsidR="003E2F14" w:rsidRPr="00B459A4">
        <w:rPr>
          <w:rFonts w:cstheme="minorHAnsi"/>
        </w:rPr>
        <w:t xml:space="preserve">, organized by </w:t>
      </w:r>
      <w:r w:rsidR="003E2F14" w:rsidRPr="00B459A4">
        <w:rPr>
          <w:rFonts w:cstheme="minorHAnsi"/>
          <w:bCs/>
        </w:rPr>
        <w:t>Notre Dame Science Club, 17</w:t>
      </w:r>
      <w:r w:rsidR="003E2F14" w:rsidRPr="00B459A4">
        <w:rPr>
          <w:rFonts w:cstheme="minorHAnsi"/>
          <w:bCs/>
          <w:vertAlign w:val="superscript"/>
        </w:rPr>
        <w:t>th</w:t>
      </w:r>
      <w:r w:rsidR="003E2F14" w:rsidRPr="00B459A4">
        <w:rPr>
          <w:rFonts w:cstheme="minorHAnsi"/>
          <w:bCs/>
        </w:rPr>
        <w:t xml:space="preserve"> August 2007.</w:t>
      </w:r>
    </w:p>
    <w:p w:rsidR="0068432F" w:rsidRDefault="0068432F" w:rsidP="00BB57FB">
      <w:pPr>
        <w:pStyle w:val="NoSpacing"/>
        <w:spacing w:before="120"/>
        <w:rPr>
          <w:rFonts w:cstheme="minorHAnsi"/>
          <w:u w:val="single"/>
        </w:rPr>
      </w:pPr>
    </w:p>
    <w:p w:rsidR="00774DBE" w:rsidRDefault="00774DBE" w:rsidP="00BB57FB">
      <w:pPr>
        <w:pStyle w:val="NoSpacing"/>
        <w:spacing w:before="120"/>
        <w:rPr>
          <w:rFonts w:cstheme="minorHAnsi"/>
          <w:u w:val="single"/>
        </w:rPr>
      </w:pPr>
    </w:p>
    <w:p w:rsidR="0068432F" w:rsidRDefault="0068432F" w:rsidP="00BB57FB">
      <w:pPr>
        <w:pStyle w:val="NoSpacing"/>
        <w:spacing w:before="120"/>
        <w:rPr>
          <w:rFonts w:cstheme="minorHAnsi"/>
          <w:u w:val="single"/>
        </w:rPr>
      </w:pPr>
    </w:p>
    <w:p w:rsidR="0022154D" w:rsidRPr="00B459A4" w:rsidRDefault="00F860D5" w:rsidP="00BB57FB">
      <w:pPr>
        <w:pStyle w:val="NoSpacing"/>
        <w:spacing w:before="120"/>
        <w:rPr>
          <w:rFonts w:cstheme="minorHAnsi"/>
          <w:u w:val="single"/>
        </w:rPr>
      </w:pPr>
      <w:r w:rsidRPr="00B459A4">
        <w:rPr>
          <w:rFonts w:cstheme="minorHAnsi"/>
          <w:u w:val="single"/>
        </w:rPr>
        <w:lastRenderedPageBreak/>
        <w:t>Research Projects:</w:t>
      </w:r>
    </w:p>
    <w:p w:rsidR="00A32EB8" w:rsidRPr="00A32EB8" w:rsidRDefault="0022154D" w:rsidP="00BE5078">
      <w:pPr>
        <w:pStyle w:val="NoSpacing"/>
        <w:numPr>
          <w:ilvl w:val="0"/>
          <w:numId w:val="21"/>
        </w:numPr>
        <w:ind w:left="360"/>
        <w:jc w:val="both"/>
        <w:rPr>
          <w:rFonts w:cstheme="minorHAnsi"/>
          <w:u w:val="single"/>
        </w:rPr>
      </w:pPr>
      <w:r w:rsidRPr="00A32EB8">
        <w:rPr>
          <w:rFonts w:cstheme="minorHAnsi"/>
          <w:iCs/>
        </w:rPr>
        <w:t>Attack resilient architecture to replace embedded Flash with STTRAM in homogeneous IoTs</w:t>
      </w:r>
      <w:r w:rsidR="006443EF" w:rsidRPr="00A32EB8">
        <w:rPr>
          <w:rFonts w:cstheme="minorHAnsi"/>
          <w:iCs/>
        </w:rPr>
        <w:t xml:space="preserve"> - </w:t>
      </w:r>
      <w:r w:rsidR="006443EF" w:rsidRPr="00A32EB8">
        <w:rPr>
          <w:rFonts w:cstheme="minorHAnsi"/>
        </w:rPr>
        <w:t>The information redundancy present in a homogeneous peer-to-peer connected IoT network is exploited to restore the corrupted memory of any IoT node after a magnetic attack.</w:t>
      </w:r>
      <w:r w:rsidR="005E1DEE" w:rsidRPr="00A32EB8">
        <w:rPr>
          <w:rFonts w:cstheme="minorHAnsi"/>
        </w:rPr>
        <w:t xml:space="preserve"> </w:t>
      </w:r>
    </w:p>
    <w:p w:rsidR="006443EF" w:rsidRPr="00A32EB8" w:rsidRDefault="005E1DEE" w:rsidP="00BE5078">
      <w:pPr>
        <w:pStyle w:val="NoSpacing"/>
        <w:numPr>
          <w:ilvl w:val="0"/>
          <w:numId w:val="21"/>
        </w:numPr>
        <w:ind w:left="360"/>
        <w:jc w:val="both"/>
        <w:rPr>
          <w:rFonts w:cstheme="minorHAnsi"/>
          <w:u w:val="single"/>
        </w:rPr>
      </w:pPr>
      <w:r w:rsidRPr="00A32EB8">
        <w:rPr>
          <w:rFonts w:cstheme="minorHAnsi"/>
        </w:rPr>
        <w:t xml:space="preserve">Novel Magnetic Burn-In for Retention Testing of STTRAM - Proposed novel magnetic burn-in test which can be implemented with minimal changes in the existing test flow to enable STTRAM retention testing at short test time. </w:t>
      </w:r>
    </w:p>
    <w:p w:rsidR="009E40EB" w:rsidRDefault="00F534C4" w:rsidP="00BE5078">
      <w:pPr>
        <w:pStyle w:val="NoSpacing"/>
        <w:numPr>
          <w:ilvl w:val="0"/>
          <w:numId w:val="21"/>
        </w:numPr>
        <w:ind w:left="360"/>
        <w:jc w:val="both"/>
        <w:rPr>
          <w:rFonts w:cstheme="minorHAnsi"/>
        </w:rPr>
      </w:pPr>
      <w:r w:rsidRPr="009E40EB">
        <w:rPr>
          <w:rFonts w:cstheme="minorHAnsi"/>
        </w:rPr>
        <w:t xml:space="preserve">Strap Region Exploit Mu-Metal Nano-Shielding from Magnetic Field Attack on STTRAM - Proposed a low-overhead solution </w:t>
      </w:r>
      <w:r w:rsidR="009E40EB">
        <w:rPr>
          <w:rFonts w:cstheme="minorHAnsi"/>
        </w:rPr>
        <w:t xml:space="preserve">for protection against magnetic field attack </w:t>
      </w:r>
      <w:r w:rsidRPr="009E40EB">
        <w:rPr>
          <w:rFonts w:cstheme="minorHAnsi"/>
        </w:rPr>
        <w:t>which exploits structure of STTRAM tape layout</w:t>
      </w:r>
      <w:r w:rsidR="009E40EB" w:rsidRPr="009E40EB">
        <w:rPr>
          <w:rFonts w:cstheme="minorHAnsi"/>
        </w:rPr>
        <w:t xml:space="preserve"> to bypass the magnetic flux through mu-metal</w:t>
      </w:r>
      <w:r w:rsidRPr="009E40EB">
        <w:rPr>
          <w:rFonts w:cstheme="minorHAnsi"/>
        </w:rPr>
        <w:t xml:space="preserve">. </w:t>
      </w:r>
    </w:p>
    <w:p w:rsidR="00D17C03" w:rsidRDefault="00876E9D" w:rsidP="00BE5078">
      <w:pPr>
        <w:pStyle w:val="NoSpacing"/>
        <w:numPr>
          <w:ilvl w:val="0"/>
          <w:numId w:val="21"/>
        </w:numPr>
        <w:ind w:left="360"/>
        <w:jc w:val="both"/>
        <w:rPr>
          <w:rFonts w:cstheme="minorHAnsi"/>
        </w:rPr>
      </w:pPr>
      <w:r w:rsidRPr="009E40EB">
        <w:rPr>
          <w:rFonts w:cstheme="minorHAnsi"/>
        </w:rPr>
        <w:t xml:space="preserve">Multi-Bit Read and Write Methodologies for Diode-STTRAM Crossbar Array - </w:t>
      </w:r>
      <w:r w:rsidR="00C150B2" w:rsidRPr="009E40EB">
        <w:rPr>
          <w:rFonts w:cstheme="minorHAnsi"/>
        </w:rPr>
        <w:t>Proposed a technique to perform multi-bit read and write in a diode-STTRAM crossbar array</w:t>
      </w:r>
      <w:r w:rsidR="009E40EB">
        <w:rPr>
          <w:rFonts w:cstheme="minorHAnsi"/>
        </w:rPr>
        <w:t>.</w:t>
      </w:r>
    </w:p>
    <w:p w:rsidR="00D17C03" w:rsidRPr="00D17C03" w:rsidRDefault="00D17C03" w:rsidP="00BE5078">
      <w:pPr>
        <w:pStyle w:val="NoSpacing"/>
        <w:numPr>
          <w:ilvl w:val="0"/>
          <w:numId w:val="21"/>
        </w:numPr>
        <w:ind w:left="360"/>
        <w:jc w:val="both"/>
        <w:rPr>
          <w:rFonts w:cstheme="minorHAnsi"/>
        </w:rPr>
      </w:pPr>
      <w:r>
        <w:rPr>
          <w:rFonts w:cstheme="minorHAnsi"/>
        </w:rPr>
        <w:t>Undergrad Thesis</w:t>
      </w:r>
      <w:r w:rsidRPr="00D17C03">
        <w:rPr>
          <w:rFonts w:cstheme="minorHAnsi"/>
        </w:rPr>
        <w:t xml:space="preserve">: “Modeling of Graphene Nanoribbon Field Effect Transistor”- GNRFETs were constructed using both the chirality and the width adjustment for tuning the band structure and </w:t>
      </w:r>
      <w:r>
        <w:rPr>
          <w:rFonts w:cstheme="minorHAnsi"/>
        </w:rPr>
        <w:t>the</w:t>
      </w:r>
      <w:r w:rsidRPr="00D17C03">
        <w:rPr>
          <w:rFonts w:cstheme="minorHAnsi"/>
        </w:rPr>
        <w:t xml:space="preserve"> modeled FET was used to model basic logic gates.</w:t>
      </w:r>
    </w:p>
    <w:p w:rsidR="001F5D40" w:rsidRDefault="0028705D" w:rsidP="00BB57FB">
      <w:pPr>
        <w:pStyle w:val="NoSpacing"/>
        <w:spacing w:before="120"/>
        <w:rPr>
          <w:rFonts w:cstheme="minorHAnsi"/>
          <w:u w:val="single"/>
        </w:rPr>
      </w:pPr>
      <w:r w:rsidRPr="00B459A4">
        <w:rPr>
          <w:rFonts w:cstheme="minorHAnsi"/>
          <w:u w:val="single"/>
        </w:rPr>
        <w:t>Work Experience</w:t>
      </w:r>
    </w:p>
    <w:p w:rsidR="0028705D" w:rsidRPr="0028705D" w:rsidRDefault="0028705D" w:rsidP="00E31F07">
      <w:pPr>
        <w:pStyle w:val="NoSpacing"/>
        <w:numPr>
          <w:ilvl w:val="0"/>
          <w:numId w:val="22"/>
        </w:numPr>
        <w:ind w:left="450" w:hanging="450"/>
        <w:jc w:val="both"/>
      </w:pPr>
      <w:r w:rsidRPr="0028705D">
        <w:t>Research Assistant, School of Electrical Engineering and Computer Science, PSU (</w:t>
      </w:r>
      <w:r w:rsidR="00961FFF">
        <w:t>F</w:t>
      </w:r>
      <w:r w:rsidRPr="0028705D">
        <w:t>all 2016)</w:t>
      </w:r>
    </w:p>
    <w:p w:rsidR="0028705D" w:rsidRDefault="0028705D" w:rsidP="00E31F07">
      <w:pPr>
        <w:pStyle w:val="NoSpacing"/>
        <w:numPr>
          <w:ilvl w:val="0"/>
          <w:numId w:val="22"/>
        </w:numPr>
        <w:ind w:left="450" w:hanging="450"/>
        <w:jc w:val="both"/>
      </w:pPr>
      <w:r w:rsidRPr="0028705D">
        <w:t>Research Assistant, Department of Computer Science and Engineering, USF (</w:t>
      </w:r>
      <w:r>
        <w:t>Spring 2016 – Summer</w:t>
      </w:r>
      <w:r w:rsidRPr="0028705D">
        <w:t xml:space="preserve"> 2016)</w:t>
      </w:r>
    </w:p>
    <w:p w:rsidR="00E31F07" w:rsidRDefault="0028705D" w:rsidP="00E31F07">
      <w:pPr>
        <w:pStyle w:val="NoSpacing"/>
        <w:numPr>
          <w:ilvl w:val="0"/>
          <w:numId w:val="22"/>
        </w:numPr>
        <w:ind w:left="450" w:hanging="450"/>
        <w:jc w:val="both"/>
      </w:pPr>
      <w:r w:rsidRPr="0028705D">
        <w:rPr>
          <w:rFonts w:cstheme="minorHAnsi"/>
        </w:rPr>
        <w:t>Lecturer, Electrical and Electronic Engineering, Daffodil International University</w:t>
      </w:r>
      <w:r w:rsidR="00961FFF">
        <w:rPr>
          <w:rFonts w:cstheme="minorHAnsi"/>
        </w:rPr>
        <w:t xml:space="preserve"> </w:t>
      </w:r>
      <w:r w:rsidR="00E31F07">
        <w:rPr>
          <w:rFonts w:cstheme="minorHAnsi"/>
        </w:rPr>
        <w:t xml:space="preserve">(Jun </w:t>
      </w:r>
      <w:r w:rsidR="00961FFF">
        <w:rPr>
          <w:rFonts w:cstheme="minorHAnsi"/>
        </w:rPr>
        <w:t>2015- Dec</w:t>
      </w:r>
      <w:r>
        <w:rPr>
          <w:rFonts w:cstheme="minorHAnsi"/>
        </w:rPr>
        <w:t xml:space="preserve"> 2015)</w:t>
      </w:r>
    </w:p>
    <w:p w:rsidR="00E31F07" w:rsidRPr="004A4919" w:rsidRDefault="00E31F07" w:rsidP="00E31F07">
      <w:pPr>
        <w:pStyle w:val="NoSpacing"/>
        <w:numPr>
          <w:ilvl w:val="0"/>
          <w:numId w:val="22"/>
        </w:numPr>
        <w:ind w:left="450" w:hanging="450"/>
        <w:jc w:val="both"/>
      </w:pPr>
      <w:r w:rsidRPr="00E31F07">
        <w:rPr>
          <w:rFonts w:cstheme="minorHAnsi"/>
        </w:rPr>
        <w:t>Associate Maintenance Professional-Halliburton Int. Inc., Bangladesh (</w:t>
      </w:r>
      <w:r w:rsidR="00961FFF">
        <w:rPr>
          <w:rFonts w:cstheme="minorHAnsi"/>
        </w:rPr>
        <w:t>Sept</w:t>
      </w:r>
      <w:r w:rsidRPr="00E31F07">
        <w:rPr>
          <w:rFonts w:cstheme="minorHAnsi"/>
        </w:rPr>
        <w:t xml:space="preserve"> 2014-Jun 2015)</w:t>
      </w:r>
    </w:p>
    <w:p w:rsidR="004A4919" w:rsidRPr="004A4919" w:rsidRDefault="004A4919" w:rsidP="00E31F07">
      <w:pPr>
        <w:pStyle w:val="NoSpacing"/>
        <w:numPr>
          <w:ilvl w:val="0"/>
          <w:numId w:val="22"/>
        </w:numPr>
        <w:ind w:left="450" w:hanging="450"/>
        <w:jc w:val="both"/>
      </w:pPr>
      <w:r w:rsidRPr="004A4919">
        <w:rPr>
          <w:rFonts w:cstheme="minorHAnsi"/>
        </w:rPr>
        <w:t xml:space="preserve">Internship at Samsung R&amp;D Institute Bangladesh – SRBD </w:t>
      </w:r>
      <w:r w:rsidR="00961FFF">
        <w:rPr>
          <w:rFonts w:cstheme="minorHAnsi"/>
        </w:rPr>
        <w:t>(Oct 2013- Jan</w:t>
      </w:r>
      <w:r w:rsidRPr="004A4919">
        <w:rPr>
          <w:rFonts w:cstheme="minorHAnsi"/>
        </w:rPr>
        <w:t xml:space="preserve"> 2014)</w:t>
      </w:r>
    </w:p>
    <w:p w:rsidR="009339A2" w:rsidRPr="00B459A4" w:rsidRDefault="00BB57FB" w:rsidP="00D22665">
      <w:pPr>
        <w:pStyle w:val="NoSpacing"/>
        <w:spacing w:before="120"/>
        <w:rPr>
          <w:rFonts w:cstheme="minorHAnsi"/>
          <w:u w:val="single"/>
        </w:rPr>
      </w:pPr>
      <w:r w:rsidRPr="00B459A4">
        <w:rPr>
          <w:rFonts w:cstheme="minorHAnsi"/>
          <w:u w:val="single"/>
        </w:rPr>
        <w:t>CLASS P</w:t>
      </w:r>
      <w:r w:rsidR="009339A2" w:rsidRPr="00B459A4">
        <w:rPr>
          <w:rFonts w:cstheme="minorHAnsi"/>
          <w:u w:val="single"/>
        </w:rPr>
        <w:t>ROJECT</w:t>
      </w:r>
      <w:r w:rsidR="0022154D" w:rsidRPr="00B459A4">
        <w:rPr>
          <w:rFonts w:cstheme="minorHAnsi"/>
          <w:u w:val="single"/>
        </w:rPr>
        <w:t>S</w:t>
      </w:r>
    </w:p>
    <w:p w:rsidR="00E31945" w:rsidRPr="00B459A4" w:rsidRDefault="00BB08B7" w:rsidP="00E31F07">
      <w:pPr>
        <w:pStyle w:val="NoSpacing"/>
        <w:numPr>
          <w:ilvl w:val="0"/>
          <w:numId w:val="2"/>
        </w:numPr>
        <w:ind w:left="450" w:hanging="450"/>
        <w:jc w:val="both"/>
        <w:rPr>
          <w:rFonts w:cstheme="minorHAnsi"/>
          <w:bCs/>
          <w:iCs/>
        </w:rPr>
      </w:pPr>
      <w:r w:rsidRPr="00B459A4">
        <w:rPr>
          <w:rFonts w:cstheme="minorHAnsi"/>
        </w:rPr>
        <w:t xml:space="preserve">Design and </w:t>
      </w:r>
      <w:r w:rsidR="0049764F">
        <w:rPr>
          <w:rFonts w:cstheme="minorHAnsi"/>
        </w:rPr>
        <w:t>i</w:t>
      </w:r>
      <w:r w:rsidRPr="00B459A4">
        <w:rPr>
          <w:rFonts w:cstheme="minorHAnsi"/>
        </w:rPr>
        <w:t xml:space="preserve">mplementation of a </w:t>
      </w:r>
      <w:r w:rsidRPr="00B459A4">
        <w:rPr>
          <w:rFonts w:cstheme="minorHAnsi"/>
          <w:bCs/>
        </w:rPr>
        <w:t>Heart Beat Counter</w:t>
      </w:r>
      <w:r w:rsidR="008C6073" w:rsidRPr="00B459A4">
        <w:rPr>
          <w:rFonts w:cstheme="minorHAnsi"/>
        </w:rPr>
        <w:t xml:space="preserve"> </w:t>
      </w:r>
      <w:r w:rsidR="0049764F">
        <w:rPr>
          <w:rFonts w:cstheme="minorHAnsi"/>
        </w:rPr>
        <w:t>-</w:t>
      </w:r>
      <w:r w:rsidR="0049764F" w:rsidRPr="00B459A4">
        <w:rPr>
          <w:rFonts w:cstheme="minorHAnsi"/>
        </w:rPr>
        <w:t xml:space="preserve"> </w:t>
      </w:r>
      <w:r w:rsidR="008C6073" w:rsidRPr="00B459A4">
        <w:rPr>
          <w:rFonts w:cstheme="minorHAnsi"/>
        </w:rPr>
        <w:t>Sensing blood rus</w:t>
      </w:r>
      <w:r w:rsidR="0049764F">
        <w:rPr>
          <w:rFonts w:cstheme="minorHAnsi"/>
        </w:rPr>
        <w:t xml:space="preserve">h in vein using phototransistor, </w:t>
      </w:r>
      <w:r w:rsidR="00AA640E" w:rsidRPr="00B459A4">
        <w:rPr>
          <w:rFonts w:cstheme="minorHAnsi"/>
        </w:rPr>
        <w:t xml:space="preserve">signal processing </w:t>
      </w:r>
      <w:r w:rsidR="0049764F">
        <w:rPr>
          <w:rFonts w:cstheme="minorHAnsi"/>
        </w:rPr>
        <w:t xml:space="preserve">to calculate </w:t>
      </w:r>
      <w:r w:rsidR="00AA640E" w:rsidRPr="00B459A4">
        <w:rPr>
          <w:rFonts w:cstheme="minorHAnsi"/>
        </w:rPr>
        <w:t>beat</w:t>
      </w:r>
      <w:r w:rsidR="008C6073" w:rsidRPr="00B459A4">
        <w:rPr>
          <w:rFonts w:cstheme="minorHAnsi"/>
        </w:rPr>
        <w:t xml:space="preserve"> </w:t>
      </w:r>
      <w:r w:rsidR="00AA24C6" w:rsidRPr="00B459A4">
        <w:rPr>
          <w:rFonts w:cstheme="minorHAnsi"/>
        </w:rPr>
        <w:t>per minute (BPM).</w:t>
      </w:r>
    </w:p>
    <w:p w:rsidR="00115531" w:rsidRPr="00B459A4" w:rsidRDefault="00115531" w:rsidP="00E31F07">
      <w:pPr>
        <w:pStyle w:val="NoSpacing"/>
        <w:numPr>
          <w:ilvl w:val="0"/>
          <w:numId w:val="2"/>
        </w:numPr>
        <w:ind w:left="450" w:hanging="450"/>
        <w:jc w:val="both"/>
        <w:rPr>
          <w:rFonts w:cstheme="minorHAnsi"/>
          <w:bCs/>
          <w:iCs/>
        </w:rPr>
      </w:pPr>
      <w:r w:rsidRPr="00B459A4">
        <w:rPr>
          <w:rFonts w:cstheme="minorHAnsi"/>
        </w:rPr>
        <w:t xml:space="preserve">Design circuit and layout of n-bit comparator using Cadence Virtuoso software. </w:t>
      </w:r>
    </w:p>
    <w:p w:rsidR="00192A6F" w:rsidRPr="00B459A4" w:rsidRDefault="00BB08B7" w:rsidP="00E31F07">
      <w:pPr>
        <w:pStyle w:val="NoSpacing"/>
        <w:numPr>
          <w:ilvl w:val="0"/>
          <w:numId w:val="2"/>
        </w:numPr>
        <w:ind w:left="450" w:hanging="450"/>
        <w:jc w:val="both"/>
        <w:rPr>
          <w:rFonts w:cstheme="minorHAnsi"/>
        </w:rPr>
      </w:pPr>
      <w:r w:rsidRPr="00B459A4">
        <w:rPr>
          <w:rFonts w:cstheme="minorHAnsi"/>
        </w:rPr>
        <w:t xml:space="preserve">Design and </w:t>
      </w:r>
      <w:r w:rsidR="0049764F">
        <w:rPr>
          <w:rFonts w:cstheme="minorHAnsi"/>
        </w:rPr>
        <w:t>s</w:t>
      </w:r>
      <w:r w:rsidRPr="00B459A4">
        <w:rPr>
          <w:rFonts w:cstheme="minorHAnsi"/>
        </w:rPr>
        <w:t xml:space="preserve">imulation of a </w:t>
      </w:r>
      <w:r w:rsidR="00046FCC" w:rsidRPr="00B459A4">
        <w:rPr>
          <w:rFonts w:cstheme="minorHAnsi"/>
        </w:rPr>
        <w:t>8</w:t>
      </w:r>
      <w:r w:rsidRPr="00B459A4">
        <w:rPr>
          <w:rFonts w:cstheme="minorHAnsi"/>
        </w:rPr>
        <w:t>-bit Micro-computer</w:t>
      </w:r>
      <w:r w:rsidR="0049764F">
        <w:rPr>
          <w:rFonts w:cstheme="minorHAnsi"/>
        </w:rPr>
        <w:t xml:space="preserve"> </w:t>
      </w:r>
      <w:r w:rsidR="008C6073" w:rsidRPr="00B459A4">
        <w:rPr>
          <w:rFonts w:cstheme="minorHAnsi"/>
        </w:rPr>
        <w:t>- Able to perform 16 mathematical operation</w:t>
      </w:r>
      <w:r w:rsidR="00E0465A" w:rsidRPr="00B459A4">
        <w:rPr>
          <w:rFonts w:cstheme="minorHAnsi"/>
          <w:bCs/>
          <w:iCs/>
        </w:rPr>
        <w:t>.</w:t>
      </w:r>
    </w:p>
    <w:p w:rsidR="000F5238" w:rsidRPr="00B459A4" w:rsidRDefault="00956178" w:rsidP="00E31F07">
      <w:pPr>
        <w:pStyle w:val="NoSpacing"/>
        <w:numPr>
          <w:ilvl w:val="0"/>
          <w:numId w:val="2"/>
        </w:numPr>
        <w:ind w:left="450" w:hanging="450"/>
        <w:jc w:val="both"/>
        <w:rPr>
          <w:rFonts w:cstheme="minorHAnsi"/>
        </w:rPr>
      </w:pPr>
      <w:r w:rsidRPr="00B459A4">
        <w:rPr>
          <w:rFonts w:cstheme="minorHAnsi"/>
        </w:rPr>
        <w:t xml:space="preserve">Design and </w:t>
      </w:r>
      <w:r w:rsidR="0049764F">
        <w:rPr>
          <w:rFonts w:cstheme="minorHAnsi"/>
        </w:rPr>
        <w:t>i</w:t>
      </w:r>
      <w:r w:rsidRPr="00B459A4">
        <w:rPr>
          <w:rFonts w:cstheme="minorHAnsi"/>
        </w:rPr>
        <w:t xml:space="preserve">mplementation of </w:t>
      </w:r>
      <w:r w:rsidRPr="00B459A4">
        <w:rPr>
          <w:rFonts w:cstheme="minorHAnsi"/>
          <w:bCs/>
        </w:rPr>
        <w:t>hardware based ‘</w:t>
      </w:r>
      <w:r w:rsidR="0049764F">
        <w:rPr>
          <w:rFonts w:cstheme="minorHAnsi"/>
          <w:bCs/>
        </w:rPr>
        <w:t>Breakout</w:t>
      </w:r>
      <w:r w:rsidR="005D12E3" w:rsidRPr="00B459A4">
        <w:rPr>
          <w:rFonts w:cstheme="minorHAnsi"/>
          <w:bCs/>
        </w:rPr>
        <w:t>’</w:t>
      </w:r>
      <w:r w:rsidR="00227601" w:rsidRPr="00B459A4">
        <w:rPr>
          <w:rFonts w:cstheme="minorHAnsi"/>
          <w:bCs/>
        </w:rPr>
        <w:t xml:space="preserve"> using Basic latch-gate</w:t>
      </w:r>
      <w:r w:rsidR="00A05E83">
        <w:rPr>
          <w:rFonts w:cstheme="minorHAnsi"/>
        </w:rPr>
        <w:t>.</w:t>
      </w:r>
    </w:p>
    <w:p w:rsidR="00CE6C0E" w:rsidRPr="00B459A4" w:rsidRDefault="0089547A" w:rsidP="00E31F07">
      <w:pPr>
        <w:pStyle w:val="NoSpacing"/>
        <w:numPr>
          <w:ilvl w:val="0"/>
          <w:numId w:val="2"/>
        </w:numPr>
        <w:ind w:left="450" w:hanging="450"/>
        <w:jc w:val="both"/>
        <w:rPr>
          <w:rFonts w:cstheme="minorHAnsi"/>
          <w:u w:val="single"/>
        </w:rPr>
      </w:pPr>
      <w:r w:rsidRPr="00B459A4">
        <w:rPr>
          <w:rFonts w:cstheme="minorHAnsi"/>
        </w:rPr>
        <w:t xml:space="preserve">Analysis </w:t>
      </w:r>
      <w:r w:rsidR="0049764F">
        <w:rPr>
          <w:rFonts w:cstheme="minorHAnsi"/>
        </w:rPr>
        <w:t xml:space="preserve">of </w:t>
      </w:r>
      <w:r w:rsidR="00A23A1A" w:rsidRPr="00B459A4">
        <w:rPr>
          <w:rFonts w:cstheme="minorHAnsi"/>
          <w:bCs/>
        </w:rPr>
        <w:t xml:space="preserve">Acoustic </w:t>
      </w:r>
      <w:r w:rsidR="00227601" w:rsidRPr="00B459A4">
        <w:rPr>
          <w:rFonts w:cstheme="minorHAnsi"/>
          <w:bCs/>
        </w:rPr>
        <w:t>Characteristics of a class room-</w:t>
      </w:r>
      <w:r w:rsidR="00A23A1A" w:rsidRPr="00B459A4">
        <w:rPr>
          <w:rFonts w:cstheme="minorHAnsi"/>
          <w:bCs/>
        </w:rPr>
        <w:t xml:space="preserve"> </w:t>
      </w:r>
      <w:r w:rsidR="0049764F">
        <w:rPr>
          <w:rFonts w:cstheme="minorHAnsi"/>
          <w:bCs/>
        </w:rPr>
        <w:t>A</w:t>
      </w:r>
      <w:r w:rsidR="00A23A1A" w:rsidRPr="00B459A4">
        <w:rPr>
          <w:rFonts w:cstheme="minorHAnsi"/>
          <w:bCs/>
        </w:rPr>
        <w:t>ttenuation profile, delay profile</w:t>
      </w:r>
      <w:r w:rsidR="0038403A" w:rsidRPr="00B459A4">
        <w:rPr>
          <w:rFonts w:cstheme="minorHAnsi"/>
          <w:bCs/>
        </w:rPr>
        <w:t xml:space="preserve">, reverberation </w:t>
      </w:r>
      <w:r w:rsidR="000F6421" w:rsidRPr="00B459A4">
        <w:rPr>
          <w:rFonts w:cstheme="minorHAnsi"/>
          <w:bCs/>
        </w:rPr>
        <w:t>characteristics and noise level</w:t>
      </w:r>
      <w:r w:rsidR="00227601" w:rsidRPr="00B459A4">
        <w:rPr>
          <w:rFonts w:cstheme="minorHAnsi"/>
        </w:rPr>
        <w:t>.</w:t>
      </w:r>
      <w:r w:rsidR="00227601" w:rsidRPr="00B459A4">
        <w:rPr>
          <w:rFonts w:cstheme="minorHAnsi"/>
          <w:u w:val="single"/>
        </w:rPr>
        <w:t xml:space="preserve"> </w:t>
      </w:r>
    </w:p>
    <w:p w:rsidR="003D1B38" w:rsidRPr="00B459A4" w:rsidRDefault="003D1B38" w:rsidP="00E31F07">
      <w:pPr>
        <w:pStyle w:val="NoSpacing"/>
        <w:numPr>
          <w:ilvl w:val="0"/>
          <w:numId w:val="2"/>
        </w:numPr>
        <w:ind w:left="450" w:hanging="450"/>
        <w:rPr>
          <w:rFonts w:cstheme="minorHAnsi"/>
        </w:rPr>
      </w:pPr>
      <w:r w:rsidRPr="00B459A4">
        <w:rPr>
          <w:rFonts w:cstheme="minorHAnsi"/>
        </w:rPr>
        <w:t xml:space="preserve">Design of a Chess </w:t>
      </w:r>
      <w:r w:rsidRPr="00B459A4">
        <w:rPr>
          <w:rFonts w:cstheme="minorHAnsi"/>
          <w:bCs/>
        </w:rPr>
        <w:t>Playing Robot</w:t>
      </w:r>
      <w:r w:rsidR="00CB4ABF" w:rsidRPr="00B459A4">
        <w:rPr>
          <w:rFonts w:cstheme="minorHAnsi"/>
          <w:bCs/>
        </w:rPr>
        <w:t xml:space="preserve"> with Artificial Intelligence</w:t>
      </w:r>
      <w:r w:rsidR="00625F54" w:rsidRPr="00B459A4">
        <w:rPr>
          <w:rFonts w:cstheme="minorHAnsi"/>
        </w:rPr>
        <w:t>.</w:t>
      </w:r>
    </w:p>
    <w:p w:rsidR="00242569" w:rsidRPr="00B459A4" w:rsidRDefault="0025374D" w:rsidP="00E31F07">
      <w:pPr>
        <w:pStyle w:val="NoSpacing"/>
        <w:numPr>
          <w:ilvl w:val="0"/>
          <w:numId w:val="2"/>
        </w:numPr>
        <w:ind w:left="450" w:hanging="450"/>
        <w:rPr>
          <w:rFonts w:cstheme="minorHAnsi"/>
        </w:rPr>
      </w:pPr>
      <w:r w:rsidRPr="00B459A4">
        <w:rPr>
          <w:rFonts w:cstheme="minorHAnsi"/>
        </w:rPr>
        <w:t xml:space="preserve">Designed and </w:t>
      </w:r>
      <w:r w:rsidR="0049764F">
        <w:rPr>
          <w:rFonts w:cstheme="minorHAnsi"/>
        </w:rPr>
        <w:t>i</w:t>
      </w:r>
      <w:r w:rsidRPr="00B459A4">
        <w:rPr>
          <w:rFonts w:cstheme="minorHAnsi"/>
        </w:rPr>
        <w:t>mplemented</w:t>
      </w:r>
      <w:r w:rsidR="00242569" w:rsidRPr="00B459A4">
        <w:rPr>
          <w:rFonts w:cstheme="minorHAnsi"/>
        </w:rPr>
        <w:t xml:space="preserve"> </w:t>
      </w:r>
      <w:r w:rsidRPr="00B459A4">
        <w:rPr>
          <w:rFonts w:cstheme="minorHAnsi"/>
        </w:rPr>
        <w:t xml:space="preserve">Object Detecting </w:t>
      </w:r>
      <w:r w:rsidR="00242569" w:rsidRPr="00B459A4">
        <w:rPr>
          <w:rFonts w:cstheme="minorHAnsi"/>
          <w:bCs/>
        </w:rPr>
        <w:t>Voice Controlled Robot</w:t>
      </w:r>
      <w:r w:rsidR="00820F48" w:rsidRPr="00B459A4">
        <w:rPr>
          <w:rFonts w:cstheme="minorHAnsi"/>
          <w:bCs/>
        </w:rPr>
        <w:t xml:space="preserve"> and Maze solving Robot</w:t>
      </w:r>
      <w:r w:rsidR="00242569" w:rsidRPr="00B459A4">
        <w:rPr>
          <w:rFonts w:cstheme="minorHAnsi"/>
          <w:bCs/>
        </w:rPr>
        <w:t>.</w:t>
      </w:r>
    </w:p>
    <w:p w:rsidR="003D1B38" w:rsidRPr="00B459A4" w:rsidRDefault="003D1B38" w:rsidP="00E31F07">
      <w:pPr>
        <w:pStyle w:val="NoSpacing"/>
        <w:numPr>
          <w:ilvl w:val="0"/>
          <w:numId w:val="2"/>
        </w:numPr>
        <w:ind w:left="450" w:hanging="450"/>
        <w:jc w:val="both"/>
        <w:rPr>
          <w:rFonts w:cstheme="minorHAnsi"/>
        </w:rPr>
      </w:pPr>
      <w:r w:rsidRPr="00B459A4">
        <w:rPr>
          <w:rFonts w:cstheme="minorHAnsi"/>
        </w:rPr>
        <w:t xml:space="preserve">Design and </w:t>
      </w:r>
      <w:r w:rsidR="0049764F">
        <w:rPr>
          <w:rFonts w:cstheme="minorHAnsi"/>
        </w:rPr>
        <w:t>i</w:t>
      </w:r>
      <w:r w:rsidRPr="00B459A4">
        <w:rPr>
          <w:rFonts w:cstheme="minorHAnsi"/>
        </w:rPr>
        <w:t xml:space="preserve">mplementation of </w:t>
      </w:r>
      <w:r w:rsidR="00227601" w:rsidRPr="00B459A4">
        <w:rPr>
          <w:rFonts w:cstheme="minorHAnsi"/>
        </w:rPr>
        <w:t xml:space="preserve">Autonomous </w:t>
      </w:r>
      <w:r w:rsidR="00227601" w:rsidRPr="00B459A4">
        <w:rPr>
          <w:rFonts w:cstheme="minorHAnsi"/>
          <w:bCs/>
        </w:rPr>
        <w:t>Mining Robot- Can dig and carry up</w:t>
      </w:r>
      <w:r w:rsidR="00AA24C6" w:rsidRPr="00B459A4">
        <w:rPr>
          <w:rFonts w:cstheme="minorHAnsi"/>
          <w:bCs/>
        </w:rPr>
        <w:t xml:space="preserve"> </w:t>
      </w:r>
      <w:r w:rsidR="00227601" w:rsidRPr="00B459A4">
        <w:rPr>
          <w:rFonts w:cstheme="minorHAnsi"/>
          <w:bCs/>
        </w:rPr>
        <w:t xml:space="preserve">to </w:t>
      </w:r>
      <w:r w:rsidR="005A4E4C">
        <w:rPr>
          <w:rFonts w:cstheme="minorHAnsi"/>
          <w:bCs/>
        </w:rPr>
        <w:t>66 lbs.</w:t>
      </w:r>
      <w:r w:rsidR="00227601" w:rsidRPr="00B459A4">
        <w:rPr>
          <w:rFonts w:cstheme="minorHAnsi"/>
          <w:bCs/>
        </w:rPr>
        <w:t xml:space="preserve"> </w:t>
      </w:r>
      <w:r w:rsidR="005A4E4C">
        <w:rPr>
          <w:rFonts w:cstheme="minorHAnsi"/>
          <w:bCs/>
        </w:rPr>
        <w:t>l</w:t>
      </w:r>
      <w:r w:rsidR="00227601" w:rsidRPr="00B459A4">
        <w:rPr>
          <w:rFonts w:cstheme="minorHAnsi"/>
          <w:bCs/>
        </w:rPr>
        <w:t>unar regolith</w:t>
      </w:r>
      <w:r w:rsidRPr="00B459A4">
        <w:rPr>
          <w:rFonts w:cstheme="minorHAnsi"/>
        </w:rPr>
        <w:t>.</w:t>
      </w:r>
    </w:p>
    <w:p w:rsidR="00E43ACF" w:rsidRPr="00B459A4" w:rsidRDefault="00E43ACF" w:rsidP="00E43ACF">
      <w:pPr>
        <w:pStyle w:val="NoSpacing"/>
        <w:spacing w:before="120"/>
        <w:rPr>
          <w:rFonts w:cstheme="minorHAnsi"/>
          <w:u w:val="single"/>
        </w:rPr>
      </w:pPr>
      <w:r w:rsidRPr="00B459A4">
        <w:rPr>
          <w:rFonts w:cstheme="minorHAnsi"/>
          <w:u w:val="single"/>
        </w:rPr>
        <w:t>COMPUTER SKILLS</w:t>
      </w:r>
    </w:p>
    <w:tbl>
      <w:tblPr>
        <w:tblStyle w:val="TableGrid"/>
        <w:tblW w:w="78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5220"/>
      </w:tblGrid>
      <w:tr w:rsidR="00E43ACF" w:rsidRPr="00B459A4" w:rsidTr="004A4919">
        <w:tc>
          <w:tcPr>
            <w:tcW w:w="2610" w:type="dxa"/>
          </w:tcPr>
          <w:p w:rsidR="00E43ACF" w:rsidRPr="00B459A4" w:rsidRDefault="00E43ACF" w:rsidP="000D0E5F">
            <w:pPr>
              <w:pStyle w:val="NoSpacing"/>
              <w:rPr>
                <w:rFonts w:cstheme="minorHAnsi"/>
              </w:rPr>
            </w:pPr>
            <w:r w:rsidRPr="00B459A4">
              <w:rPr>
                <w:rFonts w:cstheme="minorHAnsi"/>
              </w:rPr>
              <w:t xml:space="preserve">Programming Language </w:t>
            </w:r>
          </w:p>
        </w:tc>
        <w:tc>
          <w:tcPr>
            <w:tcW w:w="5220" w:type="dxa"/>
          </w:tcPr>
          <w:p w:rsidR="00E43ACF" w:rsidRPr="00B459A4" w:rsidRDefault="00E43ACF" w:rsidP="000D0E5F">
            <w:pPr>
              <w:pStyle w:val="NoSpacing"/>
              <w:rPr>
                <w:rFonts w:cstheme="minorHAnsi"/>
              </w:rPr>
            </w:pPr>
            <w:r w:rsidRPr="00B459A4">
              <w:rPr>
                <w:rFonts w:cstheme="minorHAnsi"/>
              </w:rPr>
              <w:t xml:space="preserve">: C/C++, </w:t>
            </w:r>
            <w:r w:rsidR="004A4919">
              <w:rPr>
                <w:rFonts w:cstheme="minorHAnsi"/>
              </w:rPr>
              <w:t>Python</w:t>
            </w:r>
            <w:r w:rsidRPr="00B459A4">
              <w:rPr>
                <w:rFonts w:cstheme="minorHAnsi"/>
              </w:rPr>
              <w:t>, Verilog</w:t>
            </w:r>
            <w:r w:rsidR="006F5E3A">
              <w:rPr>
                <w:rFonts w:cstheme="minorHAnsi"/>
              </w:rPr>
              <w:t xml:space="preserve"> A, VHDL</w:t>
            </w:r>
            <w:r w:rsidR="004A4919">
              <w:rPr>
                <w:rFonts w:cstheme="minorHAnsi"/>
              </w:rPr>
              <w:t>, Perl</w:t>
            </w:r>
          </w:p>
        </w:tc>
      </w:tr>
      <w:tr w:rsidR="00E43ACF" w:rsidRPr="00B459A4" w:rsidTr="004A4919">
        <w:tc>
          <w:tcPr>
            <w:tcW w:w="2610" w:type="dxa"/>
          </w:tcPr>
          <w:p w:rsidR="00E43ACF" w:rsidRPr="00B459A4" w:rsidRDefault="00E43ACF" w:rsidP="000D0E5F">
            <w:pPr>
              <w:pStyle w:val="NoSpacing"/>
              <w:rPr>
                <w:rFonts w:cstheme="minorHAnsi"/>
              </w:rPr>
            </w:pPr>
            <w:r w:rsidRPr="00B459A4">
              <w:rPr>
                <w:rFonts w:cstheme="minorHAnsi"/>
              </w:rPr>
              <w:t>Numerical Analysis</w:t>
            </w:r>
          </w:p>
        </w:tc>
        <w:tc>
          <w:tcPr>
            <w:tcW w:w="5220" w:type="dxa"/>
          </w:tcPr>
          <w:p w:rsidR="00E43ACF" w:rsidRPr="00B459A4" w:rsidRDefault="00E43ACF" w:rsidP="000D0E5F">
            <w:pPr>
              <w:pStyle w:val="NoSpacing"/>
              <w:rPr>
                <w:rFonts w:cstheme="minorHAnsi"/>
              </w:rPr>
            </w:pPr>
            <w:r w:rsidRPr="00B459A4">
              <w:rPr>
                <w:rFonts w:cstheme="minorHAnsi"/>
              </w:rPr>
              <w:t xml:space="preserve">: MATLAB, </w:t>
            </w:r>
            <w:r w:rsidRPr="00B459A4">
              <w:rPr>
                <w:rFonts w:eastAsia="Calibri" w:cstheme="minorHAnsi"/>
              </w:rPr>
              <w:t>Simulink</w:t>
            </w:r>
          </w:p>
        </w:tc>
      </w:tr>
      <w:tr w:rsidR="00E43ACF" w:rsidRPr="00B459A4" w:rsidTr="004A4919">
        <w:tc>
          <w:tcPr>
            <w:tcW w:w="2610" w:type="dxa"/>
          </w:tcPr>
          <w:p w:rsidR="00E43ACF" w:rsidRPr="00B459A4" w:rsidRDefault="00E43ACF" w:rsidP="000D0E5F">
            <w:pPr>
              <w:pStyle w:val="NoSpacing"/>
              <w:rPr>
                <w:rFonts w:cstheme="minorHAnsi"/>
              </w:rPr>
            </w:pPr>
            <w:r w:rsidRPr="00B459A4">
              <w:rPr>
                <w:rFonts w:cstheme="minorHAnsi"/>
              </w:rPr>
              <w:t>Electric Circuit Simulation</w:t>
            </w:r>
          </w:p>
        </w:tc>
        <w:tc>
          <w:tcPr>
            <w:tcW w:w="5220" w:type="dxa"/>
          </w:tcPr>
          <w:p w:rsidR="00E43ACF" w:rsidRPr="00B459A4" w:rsidRDefault="00E43ACF" w:rsidP="000D0E5F">
            <w:pPr>
              <w:pStyle w:val="NoSpacing"/>
              <w:rPr>
                <w:rFonts w:cstheme="minorHAnsi"/>
              </w:rPr>
            </w:pPr>
            <w:r w:rsidRPr="00B459A4">
              <w:rPr>
                <w:rFonts w:cstheme="minorHAnsi"/>
              </w:rPr>
              <w:t>: Multi-Sim, Orcad, Proteus, HSPICE, Quartus, PSAF</w:t>
            </w:r>
          </w:p>
        </w:tc>
      </w:tr>
      <w:tr w:rsidR="00E43ACF" w:rsidRPr="00B459A4" w:rsidTr="004A4919">
        <w:tc>
          <w:tcPr>
            <w:tcW w:w="2610" w:type="dxa"/>
          </w:tcPr>
          <w:p w:rsidR="00E43ACF" w:rsidRPr="00B459A4" w:rsidRDefault="00E43ACF" w:rsidP="000D0E5F">
            <w:pPr>
              <w:rPr>
                <w:rFonts w:cstheme="minorHAnsi"/>
              </w:rPr>
            </w:pPr>
            <w:r w:rsidRPr="00B459A4">
              <w:rPr>
                <w:rFonts w:cstheme="minorHAnsi"/>
              </w:rPr>
              <w:t xml:space="preserve">Device Design Software   </w:t>
            </w:r>
          </w:p>
        </w:tc>
        <w:tc>
          <w:tcPr>
            <w:tcW w:w="5220" w:type="dxa"/>
          </w:tcPr>
          <w:p w:rsidR="00E43ACF" w:rsidRPr="00B459A4" w:rsidRDefault="00E43ACF" w:rsidP="000D0E5F">
            <w:pPr>
              <w:rPr>
                <w:rFonts w:cstheme="minorHAnsi"/>
              </w:rPr>
            </w:pPr>
            <w:r w:rsidRPr="00B459A4">
              <w:rPr>
                <w:rFonts w:cstheme="minorHAnsi"/>
              </w:rPr>
              <w:t>: Cadence</w:t>
            </w:r>
            <w:r w:rsidR="004A4919">
              <w:rPr>
                <w:rFonts w:cstheme="minorHAnsi"/>
              </w:rPr>
              <w:t xml:space="preserve"> Virtuoso</w:t>
            </w:r>
            <w:r w:rsidRPr="00B459A4">
              <w:rPr>
                <w:rFonts w:cstheme="minorHAnsi"/>
              </w:rPr>
              <w:t>, Sentaurus,</w:t>
            </w:r>
            <w:r w:rsidR="00897C8A" w:rsidRPr="00B459A4">
              <w:rPr>
                <w:rFonts w:cstheme="minorHAnsi"/>
              </w:rPr>
              <w:t xml:space="preserve"> </w:t>
            </w:r>
            <w:r w:rsidRPr="00B459A4">
              <w:rPr>
                <w:rFonts w:cstheme="minorHAnsi"/>
              </w:rPr>
              <w:t>Microwind</w:t>
            </w:r>
          </w:p>
        </w:tc>
      </w:tr>
    </w:tbl>
    <w:p w:rsidR="00982322" w:rsidRPr="00B459A4" w:rsidRDefault="00F27670" w:rsidP="0093441A">
      <w:pPr>
        <w:pStyle w:val="NoSpacing"/>
        <w:spacing w:before="120"/>
        <w:rPr>
          <w:rFonts w:cstheme="minorHAnsi"/>
          <w:u w:val="single"/>
        </w:rPr>
      </w:pPr>
      <w:r w:rsidRPr="00B459A4">
        <w:rPr>
          <w:rFonts w:cstheme="minorHAnsi"/>
          <w:u w:val="single"/>
        </w:rPr>
        <w:t xml:space="preserve">VOLUNTARY </w:t>
      </w:r>
      <w:r w:rsidR="00BB57FB" w:rsidRPr="00B459A4">
        <w:rPr>
          <w:rFonts w:cstheme="minorHAnsi"/>
          <w:u w:val="single"/>
        </w:rPr>
        <w:t>&amp; CO-CURRICULAR ACTIVITIES</w:t>
      </w:r>
    </w:p>
    <w:p w:rsidR="00BB57FB" w:rsidRPr="00B459A4" w:rsidRDefault="008538C3" w:rsidP="009E40EB">
      <w:pPr>
        <w:pStyle w:val="NoSpacing"/>
        <w:numPr>
          <w:ilvl w:val="0"/>
          <w:numId w:val="23"/>
        </w:numPr>
        <w:ind w:left="450" w:hanging="450"/>
        <w:jc w:val="both"/>
        <w:rPr>
          <w:rFonts w:cstheme="minorHAnsi"/>
        </w:rPr>
      </w:pPr>
      <w:r>
        <w:rPr>
          <w:rFonts w:cstheme="minorHAnsi"/>
        </w:rPr>
        <w:t>M</w:t>
      </w:r>
      <w:r w:rsidR="00BB57FB" w:rsidRPr="00B459A4">
        <w:rPr>
          <w:rFonts w:cstheme="minorHAnsi"/>
        </w:rPr>
        <w:t xml:space="preserve">ember of </w:t>
      </w:r>
      <w:r w:rsidR="00BB57FB" w:rsidRPr="0068432F">
        <w:rPr>
          <w:rFonts w:cstheme="minorHAnsi"/>
          <w:bCs/>
          <w:i/>
        </w:rPr>
        <w:t>SHIKKHA</w:t>
      </w:r>
      <w:r w:rsidR="00BB57FB" w:rsidRPr="00B459A4">
        <w:rPr>
          <w:rFonts w:cstheme="minorHAnsi"/>
        </w:rPr>
        <w:t xml:space="preserve">, a voluntary organization for betterment of education system </w:t>
      </w:r>
      <w:r>
        <w:rPr>
          <w:rFonts w:cstheme="minorHAnsi"/>
        </w:rPr>
        <w:t>in</w:t>
      </w:r>
      <w:r w:rsidR="00BB57FB" w:rsidRPr="00B459A4">
        <w:rPr>
          <w:rFonts w:cstheme="minorHAnsi"/>
        </w:rPr>
        <w:t xml:space="preserve"> Bangladesh.</w:t>
      </w:r>
    </w:p>
    <w:p w:rsidR="004B7472" w:rsidRPr="00B459A4" w:rsidRDefault="009E40EB" w:rsidP="009E40EB">
      <w:pPr>
        <w:pStyle w:val="NoSpacing"/>
        <w:numPr>
          <w:ilvl w:val="0"/>
          <w:numId w:val="23"/>
        </w:numPr>
        <w:ind w:left="450" w:hanging="450"/>
        <w:jc w:val="both"/>
        <w:rPr>
          <w:rFonts w:cstheme="minorHAnsi"/>
        </w:rPr>
      </w:pPr>
      <w:r>
        <w:rPr>
          <w:rFonts w:cstheme="minorHAnsi"/>
          <w:bCs/>
        </w:rPr>
        <w:t>IEEE</w:t>
      </w:r>
      <w:r w:rsidR="0080075F" w:rsidRPr="00B459A4">
        <w:rPr>
          <w:rFonts w:cstheme="minorHAnsi"/>
          <w:bCs/>
        </w:rPr>
        <w:t xml:space="preserve"> P</w:t>
      </w:r>
      <w:r>
        <w:rPr>
          <w:rFonts w:cstheme="minorHAnsi"/>
          <w:bCs/>
        </w:rPr>
        <w:t xml:space="preserve">ower </w:t>
      </w:r>
      <w:r w:rsidR="0080075F" w:rsidRPr="00B459A4">
        <w:rPr>
          <w:rFonts w:cstheme="minorHAnsi"/>
          <w:bCs/>
        </w:rPr>
        <w:t>E</w:t>
      </w:r>
      <w:r>
        <w:rPr>
          <w:rFonts w:cstheme="minorHAnsi"/>
          <w:bCs/>
        </w:rPr>
        <w:t xml:space="preserve">nergy </w:t>
      </w:r>
      <w:r w:rsidR="0080075F" w:rsidRPr="00B459A4">
        <w:rPr>
          <w:rFonts w:cstheme="minorHAnsi"/>
          <w:bCs/>
        </w:rPr>
        <w:t>S</w:t>
      </w:r>
      <w:r>
        <w:rPr>
          <w:rFonts w:cstheme="minorHAnsi"/>
          <w:bCs/>
        </w:rPr>
        <w:t>ociety (PES)</w:t>
      </w:r>
      <w:r w:rsidR="0080075F" w:rsidRPr="00B459A4">
        <w:rPr>
          <w:rFonts w:cstheme="minorHAnsi"/>
          <w:bCs/>
        </w:rPr>
        <w:t xml:space="preserve"> </w:t>
      </w:r>
      <w:r w:rsidR="0080075F" w:rsidRPr="00B459A4">
        <w:rPr>
          <w:rFonts w:cstheme="minorHAnsi"/>
        </w:rPr>
        <w:t>voluntary project</w:t>
      </w:r>
      <w:r w:rsidR="008538C3">
        <w:rPr>
          <w:rFonts w:cstheme="minorHAnsi"/>
        </w:rPr>
        <w:t xml:space="preserve"> to </w:t>
      </w:r>
      <w:r w:rsidR="0080075F" w:rsidRPr="00B459A4">
        <w:rPr>
          <w:rFonts w:cstheme="minorHAnsi"/>
        </w:rPr>
        <w:t xml:space="preserve">develop an open source design </w:t>
      </w:r>
      <w:r w:rsidR="008538C3">
        <w:rPr>
          <w:rFonts w:cstheme="minorHAnsi"/>
        </w:rPr>
        <w:t>of an</w:t>
      </w:r>
      <w:r w:rsidR="0080075F" w:rsidRPr="00B459A4">
        <w:rPr>
          <w:rFonts w:cstheme="minorHAnsi"/>
        </w:rPr>
        <w:t xml:space="preserve"> efficient </w:t>
      </w:r>
      <w:r w:rsidR="002617FA" w:rsidRPr="00B459A4">
        <w:rPr>
          <w:rFonts w:cstheme="minorHAnsi"/>
          <w:bCs/>
        </w:rPr>
        <w:t>Solar C</w:t>
      </w:r>
      <w:r w:rsidR="0080075F" w:rsidRPr="00B459A4">
        <w:rPr>
          <w:rFonts w:cstheme="minorHAnsi"/>
          <w:bCs/>
        </w:rPr>
        <w:t xml:space="preserve">harge </w:t>
      </w:r>
      <w:r w:rsidR="002617FA" w:rsidRPr="00B459A4">
        <w:rPr>
          <w:rFonts w:cstheme="minorHAnsi"/>
          <w:bCs/>
        </w:rPr>
        <w:t>C</w:t>
      </w:r>
      <w:r w:rsidR="0080075F" w:rsidRPr="00B459A4">
        <w:rPr>
          <w:rFonts w:cstheme="minorHAnsi"/>
          <w:bCs/>
        </w:rPr>
        <w:t>ontroller</w:t>
      </w:r>
      <w:r w:rsidR="00A05E83">
        <w:rPr>
          <w:rFonts w:cstheme="minorHAnsi"/>
          <w:bCs/>
        </w:rPr>
        <w:t>, 2013</w:t>
      </w:r>
      <w:r w:rsidR="0025423C" w:rsidRPr="00B459A4">
        <w:rPr>
          <w:rFonts w:cstheme="minorHAnsi"/>
          <w:bCs/>
        </w:rPr>
        <w:t>.</w:t>
      </w:r>
    </w:p>
    <w:p w:rsidR="00BB57FB" w:rsidRPr="00B459A4" w:rsidRDefault="00BB57FB" w:rsidP="009E40EB">
      <w:pPr>
        <w:pStyle w:val="NoSpacing"/>
        <w:numPr>
          <w:ilvl w:val="0"/>
          <w:numId w:val="23"/>
        </w:numPr>
        <w:ind w:left="450" w:hanging="450"/>
        <w:jc w:val="both"/>
        <w:rPr>
          <w:rFonts w:cstheme="minorHAnsi"/>
        </w:rPr>
      </w:pPr>
      <w:r w:rsidRPr="00B459A4">
        <w:rPr>
          <w:rFonts w:cstheme="minorHAnsi"/>
        </w:rPr>
        <w:t>Worked as an organizer for 2nd BCC International Robotics Challenge (IRC) 2013, Bangladesh.</w:t>
      </w:r>
    </w:p>
    <w:p w:rsidR="00DC6897" w:rsidRPr="00B459A4" w:rsidRDefault="00DC6897" w:rsidP="007F217C">
      <w:pPr>
        <w:pStyle w:val="NoSpacing"/>
        <w:rPr>
          <w:rFonts w:cstheme="minorHAnsi"/>
        </w:rPr>
      </w:pPr>
    </w:p>
    <w:sectPr w:rsidR="00DC6897" w:rsidRPr="00B459A4" w:rsidSect="0028705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45866"/>
    <w:multiLevelType w:val="hybridMultilevel"/>
    <w:tmpl w:val="0E5A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6317B0"/>
    <w:multiLevelType w:val="hybridMultilevel"/>
    <w:tmpl w:val="DF2C535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053D77"/>
    <w:multiLevelType w:val="hybridMultilevel"/>
    <w:tmpl w:val="342E2744"/>
    <w:lvl w:ilvl="0" w:tplc="D7485C2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4D4338F"/>
    <w:multiLevelType w:val="hybridMultilevel"/>
    <w:tmpl w:val="B314A3F6"/>
    <w:lvl w:ilvl="0" w:tplc="941A1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3A6C74"/>
    <w:multiLevelType w:val="hybridMultilevel"/>
    <w:tmpl w:val="B44432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3BC1D93"/>
    <w:multiLevelType w:val="hybridMultilevel"/>
    <w:tmpl w:val="9474BCDA"/>
    <w:lvl w:ilvl="0" w:tplc="8ED63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04599A"/>
    <w:multiLevelType w:val="hybridMultilevel"/>
    <w:tmpl w:val="41002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9A6A77"/>
    <w:multiLevelType w:val="hybridMultilevel"/>
    <w:tmpl w:val="702821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AF7F5A"/>
    <w:multiLevelType w:val="hybridMultilevel"/>
    <w:tmpl w:val="FE9676E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>
    <w:nsid w:val="314E376C"/>
    <w:multiLevelType w:val="hybridMultilevel"/>
    <w:tmpl w:val="C4185BE2"/>
    <w:lvl w:ilvl="0" w:tplc="0DD4D2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042635"/>
    <w:multiLevelType w:val="hybridMultilevel"/>
    <w:tmpl w:val="EDE032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CBE08B8"/>
    <w:multiLevelType w:val="hybridMultilevel"/>
    <w:tmpl w:val="97C85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9F10B1"/>
    <w:multiLevelType w:val="hybridMultilevel"/>
    <w:tmpl w:val="0F1C22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B41068"/>
    <w:multiLevelType w:val="hybridMultilevel"/>
    <w:tmpl w:val="173E19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961640"/>
    <w:multiLevelType w:val="hybridMultilevel"/>
    <w:tmpl w:val="102CC4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D25B1A"/>
    <w:multiLevelType w:val="hybridMultilevel"/>
    <w:tmpl w:val="9286BA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56055F4"/>
    <w:multiLevelType w:val="hybridMultilevel"/>
    <w:tmpl w:val="7CA66C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6EC4ABF"/>
    <w:multiLevelType w:val="hybridMultilevel"/>
    <w:tmpl w:val="1BAAAADE"/>
    <w:lvl w:ilvl="0" w:tplc="718A229E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8">
    <w:nsid w:val="695A6E29"/>
    <w:multiLevelType w:val="hybridMultilevel"/>
    <w:tmpl w:val="9FFCFCD6"/>
    <w:lvl w:ilvl="0" w:tplc="453461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13422CC"/>
    <w:multiLevelType w:val="hybridMultilevel"/>
    <w:tmpl w:val="09B231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E16494"/>
    <w:multiLevelType w:val="hybridMultilevel"/>
    <w:tmpl w:val="6666F6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0B58A4"/>
    <w:multiLevelType w:val="hybridMultilevel"/>
    <w:tmpl w:val="94087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6"/>
  </w:num>
  <w:num w:numId="4">
    <w:abstractNumId w:val="4"/>
  </w:num>
  <w:num w:numId="5">
    <w:abstractNumId w:val="0"/>
  </w:num>
  <w:num w:numId="6">
    <w:abstractNumId w:val="18"/>
  </w:num>
  <w:num w:numId="7">
    <w:abstractNumId w:val="11"/>
  </w:num>
  <w:num w:numId="8">
    <w:abstractNumId w:val="0"/>
  </w:num>
  <w:num w:numId="9">
    <w:abstractNumId w:val="5"/>
  </w:num>
  <w:num w:numId="10">
    <w:abstractNumId w:val="8"/>
  </w:num>
  <w:num w:numId="11">
    <w:abstractNumId w:val="17"/>
  </w:num>
  <w:num w:numId="12">
    <w:abstractNumId w:val="2"/>
  </w:num>
  <w:num w:numId="13">
    <w:abstractNumId w:val="21"/>
  </w:num>
  <w:num w:numId="14">
    <w:abstractNumId w:val="20"/>
  </w:num>
  <w:num w:numId="15">
    <w:abstractNumId w:val="19"/>
  </w:num>
  <w:num w:numId="16">
    <w:abstractNumId w:val="9"/>
  </w:num>
  <w:num w:numId="17">
    <w:abstractNumId w:val="10"/>
  </w:num>
  <w:num w:numId="18">
    <w:abstractNumId w:val="15"/>
  </w:num>
  <w:num w:numId="19">
    <w:abstractNumId w:val="16"/>
  </w:num>
  <w:num w:numId="20">
    <w:abstractNumId w:val="1"/>
  </w:num>
  <w:num w:numId="21">
    <w:abstractNumId w:val="7"/>
  </w:num>
  <w:num w:numId="22">
    <w:abstractNumId w:val="12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tDQwNzMxNDCzsLRQ0lEKTi0uzszPAykwrAUAbvT2oCwAAAA="/>
  </w:docVars>
  <w:rsids>
    <w:rsidRoot w:val="00910751"/>
    <w:rsid w:val="00003CC1"/>
    <w:rsid w:val="0000444E"/>
    <w:rsid w:val="0001159B"/>
    <w:rsid w:val="00024F3E"/>
    <w:rsid w:val="000267F8"/>
    <w:rsid w:val="00030C49"/>
    <w:rsid w:val="00032BBD"/>
    <w:rsid w:val="00035D94"/>
    <w:rsid w:val="0003796B"/>
    <w:rsid w:val="000403D3"/>
    <w:rsid w:val="00043379"/>
    <w:rsid w:val="00044E10"/>
    <w:rsid w:val="00046FCC"/>
    <w:rsid w:val="00050234"/>
    <w:rsid w:val="0005148E"/>
    <w:rsid w:val="000A348C"/>
    <w:rsid w:val="000A6474"/>
    <w:rsid w:val="000B0ECF"/>
    <w:rsid w:val="000D4F14"/>
    <w:rsid w:val="000F0A25"/>
    <w:rsid w:val="000F5238"/>
    <w:rsid w:val="000F6421"/>
    <w:rsid w:val="001002BD"/>
    <w:rsid w:val="001010DE"/>
    <w:rsid w:val="001056B8"/>
    <w:rsid w:val="00105D68"/>
    <w:rsid w:val="00106C08"/>
    <w:rsid w:val="00113A93"/>
    <w:rsid w:val="00114F92"/>
    <w:rsid w:val="00115531"/>
    <w:rsid w:val="00116E9C"/>
    <w:rsid w:val="00117501"/>
    <w:rsid w:val="001313E2"/>
    <w:rsid w:val="001361CA"/>
    <w:rsid w:val="00147B9B"/>
    <w:rsid w:val="00163F5D"/>
    <w:rsid w:val="00167C01"/>
    <w:rsid w:val="001702B3"/>
    <w:rsid w:val="00170A1F"/>
    <w:rsid w:val="001808CC"/>
    <w:rsid w:val="001857E4"/>
    <w:rsid w:val="00192A6F"/>
    <w:rsid w:val="001A002C"/>
    <w:rsid w:val="001A353B"/>
    <w:rsid w:val="001A3BE3"/>
    <w:rsid w:val="001A4FA4"/>
    <w:rsid w:val="001A6B15"/>
    <w:rsid w:val="001B736C"/>
    <w:rsid w:val="001C4D69"/>
    <w:rsid w:val="001C75BB"/>
    <w:rsid w:val="001D6D93"/>
    <w:rsid w:val="001E0165"/>
    <w:rsid w:val="001E679F"/>
    <w:rsid w:val="001F149C"/>
    <w:rsid w:val="001F5776"/>
    <w:rsid w:val="001F5D40"/>
    <w:rsid w:val="0020108F"/>
    <w:rsid w:val="00202097"/>
    <w:rsid w:val="00205F33"/>
    <w:rsid w:val="002072EB"/>
    <w:rsid w:val="00213F6C"/>
    <w:rsid w:val="0022154D"/>
    <w:rsid w:val="00227601"/>
    <w:rsid w:val="00230253"/>
    <w:rsid w:val="00242569"/>
    <w:rsid w:val="0025146A"/>
    <w:rsid w:val="0025374D"/>
    <w:rsid w:val="002540BF"/>
    <w:rsid w:val="0025423C"/>
    <w:rsid w:val="00254746"/>
    <w:rsid w:val="00260211"/>
    <w:rsid w:val="002617FA"/>
    <w:rsid w:val="0026319D"/>
    <w:rsid w:val="00270882"/>
    <w:rsid w:val="00271756"/>
    <w:rsid w:val="00271B64"/>
    <w:rsid w:val="00282D3A"/>
    <w:rsid w:val="00284DD8"/>
    <w:rsid w:val="00286F84"/>
    <w:rsid w:val="0028705D"/>
    <w:rsid w:val="0028774D"/>
    <w:rsid w:val="002B63C6"/>
    <w:rsid w:val="002E4222"/>
    <w:rsid w:val="002F0A8C"/>
    <w:rsid w:val="002F0FEA"/>
    <w:rsid w:val="002F4B97"/>
    <w:rsid w:val="002F5F55"/>
    <w:rsid w:val="00300062"/>
    <w:rsid w:val="00303E4E"/>
    <w:rsid w:val="00314043"/>
    <w:rsid w:val="00316624"/>
    <w:rsid w:val="00333974"/>
    <w:rsid w:val="00340264"/>
    <w:rsid w:val="00356037"/>
    <w:rsid w:val="003569D7"/>
    <w:rsid w:val="00356F63"/>
    <w:rsid w:val="00360E4E"/>
    <w:rsid w:val="00371D79"/>
    <w:rsid w:val="0038403A"/>
    <w:rsid w:val="003A2BFD"/>
    <w:rsid w:val="003A6F72"/>
    <w:rsid w:val="003B0F16"/>
    <w:rsid w:val="003B28E8"/>
    <w:rsid w:val="003B62F0"/>
    <w:rsid w:val="003C1641"/>
    <w:rsid w:val="003C40FB"/>
    <w:rsid w:val="003C7EF3"/>
    <w:rsid w:val="003D1B38"/>
    <w:rsid w:val="003D221D"/>
    <w:rsid w:val="003D6985"/>
    <w:rsid w:val="003E2F14"/>
    <w:rsid w:val="003E2FF6"/>
    <w:rsid w:val="003E6322"/>
    <w:rsid w:val="003E7277"/>
    <w:rsid w:val="003F11D9"/>
    <w:rsid w:val="003F4384"/>
    <w:rsid w:val="003F640D"/>
    <w:rsid w:val="00402091"/>
    <w:rsid w:val="00406665"/>
    <w:rsid w:val="00416055"/>
    <w:rsid w:val="00432549"/>
    <w:rsid w:val="004376F2"/>
    <w:rsid w:val="00451888"/>
    <w:rsid w:val="00452918"/>
    <w:rsid w:val="00454022"/>
    <w:rsid w:val="00454639"/>
    <w:rsid w:val="004546B7"/>
    <w:rsid w:val="00461956"/>
    <w:rsid w:val="00474E92"/>
    <w:rsid w:val="00477D1C"/>
    <w:rsid w:val="00483B81"/>
    <w:rsid w:val="004971FC"/>
    <w:rsid w:val="0049764F"/>
    <w:rsid w:val="004A4919"/>
    <w:rsid w:val="004A542C"/>
    <w:rsid w:val="004B7472"/>
    <w:rsid w:val="004D6213"/>
    <w:rsid w:val="004E5FC5"/>
    <w:rsid w:val="004F74E8"/>
    <w:rsid w:val="00501CD3"/>
    <w:rsid w:val="00506505"/>
    <w:rsid w:val="00507889"/>
    <w:rsid w:val="0052185E"/>
    <w:rsid w:val="00532C52"/>
    <w:rsid w:val="00533937"/>
    <w:rsid w:val="00537271"/>
    <w:rsid w:val="0053731F"/>
    <w:rsid w:val="0055794B"/>
    <w:rsid w:val="00564742"/>
    <w:rsid w:val="005717C5"/>
    <w:rsid w:val="005839AA"/>
    <w:rsid w:val="00596569"/>
    <w:rsid w:val="005A4E4C"/>
    <w:rsid w:val="005B5D6C"/>
    <w:rsid w:val="005D12E3"/>
    <w:rsid w:val="005D34AE"/>
    <w:rsid w:val="005E1DEE"/>
    <w:rsid w:val="005F060A"/>
    <w:rsid w:val="00606CDC"/>
    <w:rsid w:val="00607A85"/>
    <w:rsid w:val="006133F8"/>
    <w:rsid w:val="00622468"/>
    <w:rsid w:val="0062351A"/>
    <w:rsid w:val="00623B2B"/>
    <w:rsid w:val="00625F54"/>
    <w:rsid w:val="00626EAE"/>
    <w:rsid w:val="00631B07"/>
    <w:rsid w:val="006334FD"/>
    <w:rsid w:val="006443EF"/>
    <w:rsid w:val="00671476"/>
    <w:rsid w:val="006778AB"/>
    <w:rsid w:val="0068432F"/>
    <w:rsid w:val="00684954"/>
    <w:rsid w:val="00693379"/>
    <w:rsid w:val="0069609A"/>
    <w:rsid w:val="00696CD9"/>
    <w:rsid w:val="006970DC"/>
    <w:rsid w:val="006A2E7D"/>
    <w:rsid w:val="006B02ED"/>
    <w:rsid w:val="006B218B"/>
    <w:rsid w:val="006B3A03"/>
    <w:rsid w:val="006B5F73"/>
    <w:rsid w:val="006C1B3C"/>
    <w:rsid w:val="006C1DD2"/>
    <w:rsid w:val="006C5449"/>
    <w:rsid w:val="006C5BC0"/>
    <w:rsid w:val="006D4C68"/>
    <w:rsid w:val="006D74FA"/>
    <w:rsid w:val="006E6BE2"/>
    <w:rsid w:val="006E7E4A"/>
    <w:rsid w:val="006F5E3A"/>
    <w:rsid w:val="00717C05"/>
    <w:rsid w:val="00723D33"/>
    <w:rsid w:val="00730E63"/>
    <w:rsid w:val="00733E48"/>
    <w:rsid w:val="00736E5B"/>
    <w:rsid w:val="00741325"/>
    <w:rsid w:val="00744FC4"/>
    <w:rsid w:val="00754C74"/>
    <w:rsid w:val="00756041"/>
    <w:rsid w:val="0076134E"/>
    <w:rsid w:val="0076259D"/>
    <w:rsid w:val="007640EB"/>
    <w:rsid w:val="00772D14"/>
    <w:rsid w:val="00774DBE"/>
    <w:rsid w:val="00776CF9"/>
    <w:rsid w:val="00783E24"/>
    <w:rsid w:val="00790C51"/>
    <w:rsid w:val="00792653"/>
    <w:rsid w:val="00794312"/>
    <w:rsid w:val="007B3DBD"/>
    <w:rsid w:val="007B5872"/>
    <w:rsid w:val="007C1090"/>
    <w:rsid w:val="007D2F76"/>
    <w:rsid w:val="007D4C7E"/>
    <w:rsid w:val="007D4DFD"/>
    <w:rsid w:val="007D52BF"/>
    <w:rsid w:val="007E78F6"/>
    <w:rsid w:val="007F217C"/>
    <w:rsid w:val="0080075F"/>
    <w:rsid w:val="00800861"/>
    <w:rsid w:val="0080639F"/>
    <w:rsid w:val="00806525"/>
    <w:rsid w:val="00814504"/>
    <w:rsid w:val="00820F48"/>
    <w:rsid w:val="00823144"/>
    <w:rsid w:val="008268CE"/>
    <w:rsid w:val="0084147E"/>
    <w:rsid w:val="008425CD"/>
    <w:rsid w:val="008538C3"/>
    <w:rsid w:val="00856568"/>
    <w:rsid w:val="0086391F"/>
    <w:rsid w:val="00867332"/>
    <w:rsid w:val="00876E9D"/>
    <w:rsid w:val="0089130E"/>
    <w:rsid w:val="0089547A"/>
    <w:rsid w:val="00897C8A"/>
    <w:rsid w:val="008A450D"/>
    <w:rsid w:val="008A4705"/>
    <w:rsid w:val="008A5827"/>
    <w:rsid w:val="008A6CB0"/>
    <w:rsid w:val="008B5A99"/>
    <w:rsid w:val="008B6F62"/>
    <w:rsid w:val="008B7DD1"/>
    <w:rsid w:val="008C0F43"/>
    <w:rsid w:val="008C1DEB"/>
    <w:rsid w:val="008C6073"/>
    <w:rsid w:val="008E646A"/>
    <w:rsid w:val="008E739B"/>
    <w:rsid w:val="008F2F60"/>
    <w:rsid w:val="008F4CB4"/>
    <w:rsid w:val="008F5A89"/>
    <w:rsid w:val="00910751"/>
    <w:rsid w:val="009157CC"/>
    <w:rsid w:val="00917F41"/>
    <w:rsid w:val="00927C72"/>
    <w:rsid w:val="00930CE7"/>
    <w:rsid w:val="009339A2"/>
    <w:rsid w:val="0093441A"/>
    <w:rsid w:val="00936040"/>
    <w:rsid w:val="0093619C"/>
    <w:rsid w:val="00937F05"/>
    <w:rsid w:val="00942C1D"/>
    <w:rsid w:val="009449FD"/>
    <w:rsid w:val="00956178"/>
    <w:rsid w:val="00956777"/>
    <w:rsid w:val="00961FFF"/>
    <w:rsid w:val="00962AB8"/>
    <w:rsid w:val="00970E0B"/>
    <w:rsid w:val="00976D55"/>
    <w:rsid w:val="00982322"/>
    <w:rsid w:val="0098685E"/>
    <w:rsid w:val="00990C4D"/>
    <w:rsid w:val="009953FF"/>
    <w:rsid w:val="009B23C2"/>
    <w:rsid w:val="009C2B11"/>
    <w:rsid w:val="009C4603"/>
    <w:rsid w:val="009C7F18"/>
    <w:rsid w:val="009C7F29"/>
    <w:rsid w:val="009E0D41"/>
    <w:rsid w:val="009E2E22"/>
    <w:rsid w:val="009E40EB"/>
    <w:rsid w:val="009E4268"/>
    <w:rsid w:val="009E4904"/>
    <w:rsid w:val="009E6452"/>
    <w:rsid w:val="00A03325"/>
    <w:rsid w:val="00A03842"/>
    <w:rsid w:val="00A03FB1"/>
    <w:rsid w:val="00A04ED6"/>
    <w:rsid w:val="00A05E83"/>
    <w:rsid w:val="00A17F75"/>
    <w:rsid w:val="00A23A1A"/>
    <w:rsid w:val="00A2654E"/>
    <w:rsid w:val="00A321E0"/>
    <w:rsid w:val="00A328C8"/>
    <w:rsid w:val="00A32EB8"/>
    <w:rsid w:val="00A47377"/>
    <w:rsid w:val="00A6002E"/>
    <w:rsid w:val="00A67FE9"/>
    <w:rsid w:val="00A70CCD"/>
    <w:rsid w:val="00A7590E"/>
    <w:rsid w:val="00A87E1E"/>
    <w:rsid w:val="00A923C8"/>
    <w:rsid w:val="00A926BD"/>
    <w:rsid w:val="00A93C86"/>
    <w:rsid w:val="00A96BC8"/>
    <w:rsid w:val="00AA1961"/>
    <w:rsid w:val="00AA24C6"/>
    <w:rsid w:val="00AA26E8"/>
    <w:rsid w:val="00AA640E"/>
    <w:rsid w:val="00AC2981"/>
    <w:rsid w:val="00AD594A"/>
    <w:rsid w:val="00AE1220"/>
    <w:rsid w:val="00AE25D2"/>
    <w:rsid w:val="00AE7623"/>
    <w:rsid w:val="00B12B6F"/>
    <w:rsid w:val="00B16669"/>
    <w:rsid w:val="00B35C9F"/>
    <w:rsid w:val="00B44795"/>
    <w:rsid w:val="00B44F33"/>
    <w:rsid w:val="00B459A4"/>
    <w:rsid w:val="00B61578"/>
    <w:rsid w:val="00B64669"/>
    <w:rsid w:val="00B7519C"/>
    <w:rsid w:val="00B815F2"/>
    <w:rsid w:val="00B8163F"/>
    <w:rsid w:val="00B92A42"/>
    <w:rsid w:val="00BB08B7"/>
    <w:rsid w:val="00BB32C4"/>
    <w:rsid w:val="00BB57FB"/>
    <w:rsid w:val="00BE5078"/>
    <w:rsid w:val="00BE5848"/>
    <w:rsid w:val="00BF2E22"/>
    <w:rsid w:val="00BF360C"/>
    <w:rsid w:val="00C01FD0"/>
    <w:rsid w:val="00C075F0"/>
    <w:rsid w:val="00C1035E"/>
    <w:rsid w:val="00C1200E"/>
    <w:rsid w:val="00C15029"/>
    <w:rsid w:val="00C150B2"/>
    <w:rsid w:val="00C22D55"/>
    <w:rsid w:val="00C23706"/>
    <w:rsid w:val="00C23DA6"/>
    <w:rsid w:val="00C31DF0"/>
    <w:rsid w:val="00C47BB7"/>
    <w:rsid w:val="00C52CE7"/>
    <w:rsid w:val="00C55EE6"/>
    <w:rsid w:val="00C572A4"/>
    <w:rsid w:val="00C714CB"/>
    <w:rsid w:val="00C8076B"/>
    <w:rsid w:val="00C9103C"/>
    <w:rsid w:val="00CB4ABF"/>
    <w:rsid w:val="00CB5FAC"/>
    <w:rsid w:val="00CD05D6"/>
    <w:rsid w:val="00CE0C2D"/>
    <w:rsid w:val="00CE6C0E"/>
    <w:rsid w:val="00CF16B5"/>
    <w:rsid w:val="00CF5FE3"/>
    <w:rsid w:val="00D17C03"/>
    <w:rsid w:val="00D22410"/>
    <w:rsid w:val="00D22665"/>
    <w:rsid w:val="00D26914"/>
    <w:rsid w:val="00D26C9C"/>
    <w:rsid w:val="00D30719"/>
    <w:rsid w:val="00D420EE"/>
    <w:rsid w:val="00D43051"/>
    <w:rsid w:val="00D5163B"/>
    <w:rsid w:val="00D6021B"/>
    <w:rsid w:val="00D82567"/>
    <w:rsid w:val="00D84D33"/>
    <w:rsid w:val="00D968A8"/>
    <w:rsid w:val="00DA0B53"/>
    <w:rsid w:val="00DA3932"/>
    <w:rsid w:val="00DA590E"/>
    <w:rsid w:val="00DC1F8E"/>
    <w:rsid w:val="00DC6897"/>
    <w:rsid w:val="00DD09C2"/>
    <w:rsid w:val="00DD49CF"/>
    <w:rsid w:val="00DD585A"/>
    <w:rsid w:val="00DE051A"/>
    <w:rsid w:val="00DE196D"/>
    <w:rsid w:val="00DE5DB5"/>
    <w:rsid w:val="00DE61BC"/>
    <w:rsid w:val="00E0465A"/>
    <w:rsid w:val="00E10F2B"/>
    <w:rsid w:val="00E127B7"/>
    <w:rsid w:val="00E1735F"/>
    <w:rsid w:val="00E25218"/>
    <w:rsid w:val="00E27590"/>
    <w:rsid w:val="00E27AC7"/>
    <w:rsid w:val="00E31945"/>
    <w:rsid w:val="00E31F07"/>
    <w:rsid w:val="00E33820"/>
    <w:rsid w:val="00E346AB"/>
    <w:rsid w:val="00E43ACF"/>
    <w:rsid w:val="00E5180D"/>
    <w:rsid w:val="00E561CB"/>
    <w:rsid w:val="00E6253B"/>
    <w:rsid w:val="00E820FC"/>
    <w:rsid w:val="00E84CEB"/>
    <w:rsid w:val="00E92029"/>
    <w:rsid w:val="00E960B0"/>
    <w:rsid w:val="00E96A88"/>
    <w:rsid w:val="00E97D9C"/>
    <w:rsid w:val="00EB0453"/>
    <w:rsid w:val="00EB1825"/>
    <w:rsid w:val="00EB59A7"/>
    <w:rsid w:val="00EC0B66"/>
    <w:rsid w:val="00EC2397"/>
    <w:rsid w:val="00ED3570"/>
    <w:rsid w:val="00EE3587"/>
    <w:rsid w:val="00F02D2C"/>
    <w:rsid w:val="00F0544D"/>
    <w:rsid w:val="00F122D1"/>
    <w:rsid w:val="00F12B50"/>
    <w:rsid w:val="00F16536"/>
    <w:rsid w:val="00F22F3E"/>
    <w:rsid w:val="00F27670"/>
    <w:rsid w:val="00F3580F"/>
    <w:rsid w:val="00F45104"/>
    <w:rsid w:val="00F51D75"/>
    <w:rsid w:val="00F529D6"/>
    <w:rsid w:val="00F534C4"/>
    <w:rsid w:val="00F547BD"/>
    <w:rsid w:val="00F60E8F"/>
    <w:rsid w:val="00F64FDA"/>
    <w:rsid w:val="00F670C7"/>
    <w:rsid w:val="00F7264A"/>
    <w:rsid w:val="00F81CEE"/>
    <w:rsid w:val="00F824B5"/>
    <w:rsid w:val="00F860D5"/>
    <w:rsid w:val="00F8743F"/>
    <w:rsid w:val="00F9047E"/>
    <w:rsid w:val="00F925A5"/>
    <w:rsid w:val="00FA5CD7"/>
    <w:rsid w:val="00FA60F5"/>
    <w:rsid w:val="00FA69B9"/>
    <w:rsid w:val="00FA7B38"/>
    <w:rsid w:val="00FC1F6B"/>
    <w:rsid w:val="00FD18A4"/>
    <w:rsid w:val="00FD288A"/>
    <w:rsid w:val="00FE5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075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F5FE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72E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03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3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F523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F149C"/>
  </w:style>
  <w:style w:type="character" w:customStyle="1" w:styleId="il">
    <w:name w:val="il"/>
    <w:basedOn w:val="DefaultParagraphFont"/>
    <w:rsid w:val="007E78F6"/>
  </w:style>
  <w:style w:type="character" w:styleId="FollowedHyperlink">
    <w:name w:val="FollowedHyperlink"/>
    <w:basedOn w:val="DefaultParagraphFont"/>
    <w:uiPriority w:val="99"/>
    <w:semiHidden/>
    <w:unhideWhenUsed/>
    <w:rsid w:val="00F824B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0751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F5FE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072E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03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03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F523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F149C"/>
  </w:style>
  <w:style w:type="character" w:customStyle="1" w:styleId="il">
    <w:name w:val="il"/>
    <w:basedOn w:val="DefaultParagraphFont"/>
    <w:rsid w:val="007E78F6"/>
  </w:style>
  <w:style w:type="character" w:styleId="FollowedHyperlink">
    <w:name w:val="FollowedHyperlink"/>
    <w:basedOn w:val="DefaultParagraphFont"/>
    <w:uiPriority w:val="99"/>
    <w:semiHidden/>
    <w:unhideWhenUsed/>
    <w:rsid w:val="00F824B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06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1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5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05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d.linkedin.com/in/md-nasim-imtiaz-khan-9889a079" TargetMode="External"/><Relationship Id="rId3" Type="http://schemas.openxmlformats.org/officeDocument/2006/relationships/styles" Target="styles.xml"/><Relationship Id="rId7" Type="http://schemas.openxmlformats.org/officeDocument/2006/relationships/hyperlink" Target="mailto:muk392@psu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scholar.google.com/citations?user=D7ic7hMAAAAJ&amp;hl=en&amp;oi=a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4DC74E-37E4-4E09-80B3-22CCF8A63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8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coln</dc:creator>
  <cp:lastModifiedBy>Mostafizur Rhaman</cp:lastModifiedBy>
  <cp:revision>2</cp:revision>
  <cp:lastPrinted>2016-12-01T06:05:00Z</cp:lastPrinted>
  <dcterms:created xsi:type="dcterms:W3CDTF">2017-06-13T00:35:00Z</dcterms:created>
  <dcterms:modified xsi:type="dcterms:W3CDTF">2017-06-13T00:35:00Z</dcterms:modified>
</cp:coreProperties>
</file>